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DA2784" w:rsidRPr="002D0C83" w:rsidP="00A307A7" w14:paraId="317F0B31" w14:textId="0BED2C04">
      <w:pPr>
        <w:pStyle w:val="Heading1"/>
        <w:spacing w:before="0" w:after="0"/>
        <w:jc w:val="center"/>
        <w:rPr>
          <w:rFonts w:ascii="Verdana" w:hAnsi="Verdana"/>
          <w:sz w:val="36"/>
          <w:szCs w:val="36"/>
        </w:rPr>
      </w:pPr>
      <w:r>
        <w:rPr>
          <w:rFonts w:ascii="Verdana" w:hAnsi="Verdana"/>
          <w:sz w:val="36"/>
          <w:szCs w:val="36"/>
        </w:rPr>
        <w:t>ANEESH GEORGE</w:t>
      </w:r>
    </w:p>
    <w:tbl>
      <w:tblPr>
        <w:tblW w:w="0" w:type="auto"/>
        <w:tblLook w:val="04A0"/>
      </w:tblPr>
      <w:tblGrid>
        <w:gridCol w:w="4773"/>
      </w:tblGrid>
      <w:tr w14:paraId="4A473BCA" w14:textId="77777777" w:rsidTr="00AE2E5E">
        <w:tblPrEx>
          <w:tblW w:w="0" w:type="auto"/>
          <w:tblLook w:val="04A0"/>
        </w:tblPrEx>
        <w:tc>
          <w:tcPr>
            <w:tcW w:w="4773" w:type="dxa"/>
            <w:shd w:val="clear" w:color="auto" w:fill="auto"/>
          </w:tcPr>
          <w:p w:rsidR="007F0FBF" w:rsidRPr="00490D88" w:rsidP="007F0FBF" w14:paraId="71DD1A4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14:paraId="23C04CA1" w14:textId="77777777" w:rsidTr="00AE2E5E">
        <w:tblPrEx>
          <w:tblW w:w="0" w:type="auto"/>
          <w:tblLook w:val="04A0"/>
        </w:tblPrEx>
        <w:tc>
          <w:tcPr>
            <w:tcW w:w="4773" w:type="dxa"/>
            <w:shd w:val="clear" w:color="auto" w:fill="auto"/>
          </w:tcPr>
          <w:p w:rsidR="007F0FBF" w:rsidP="007F0FBF" w14:paraId="29CD8E39" w14:textId="140CE2BE">
            <w:pPr>
              <w:tabs>
                <w:tab w:val="left" w:pos="1215"/>
              </w:tabs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Email:</w:t>
            </w:r>
            <w:r w:rsidR="000E2BF0">
              <w:t xml:space="preserve"> </w:t>
            </w:r>
            <w:hyperlink r:id="rId5" w:history="1">
              <w:r w:rsidRPr="002031A6" w:rsidR="000E2BF0">
                <w:rPr>
                  <w:rStyle w:val="Hyperlink"/>
                  <w:rFonts w:ascii="Verdana" w:hAnsi="Verdana"/>
                  <w:b/>
                  <w:bCs/>
                  <w:sz w:val="20"/>
                  <w:szCs w:val="20"/>
                </w:rPr>
                <w:t>aneeshgeg90@gmail.com</w:t>
              </w:r>
            </w:hyperlink>
          </w:p>
          <w:p w:rsidR="007F0FBF" w:rsidRPr="00FF414E" w:rsidP="007F0FBF" w14:paraId="4DD5F261" w14:textId="077B0AAD">
            <w:pPr>
              <w:tabs>
                <w:tab w:val="left" w:pos="1215"/>
              </w:tabs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Mob  : +91 9</w:t>
            </w:r>
            <w:r w:rsidR="000E2BF0">
              <w:rPr>
                <w:rFonts w:ascii="Verdana" w:hAnsi="Verdana"/>
                <w:b/>
                <w:bCs/>
                <w:sz w:val="20"/>
                <w:szCs w:val="20"/>
              </w:rPr>
              <w:t>739299706</w:t>
            </w:r>
          </w:p>
        </w:tc>
      </w:tr>
    </w:tbl>
    <w:p w:rsidR="00F1204E" w:rsidP="00743D48" w14:paraId="23488AB7" w14:textId="77777777">
      <w:pPr>
        <w:jc w:val="both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7309</wp:posOffset>
                </wp:positionV>
                <wp:extent cx="6019800" cy="0"/>
                <wp:effectExtent l="0" t="19050" r="19050" b="19050"/>
                <wp:wrapTight wrapText="bothSides">
                  <wp:wrapPolygon>
                    <wp:start x="0" y="-1"/>
                    <wp:lineTo x="0" y="-1"/>
                    <wp:lineTo x="21668" y="-1"/>
                    <wp:lineTo x="21668" y="-1"/>
                    <wp:lineTo x="0" y="-1"/>
                  </wp:wrapPolygon>
                </wp:wrapTight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 bwMode="auto">
                        <a:xfrm>
                          <a:off x="0" y="0"/>
                          <a:ext cx="6019800" cy="0"/>
                        </a:xfrm>
                        <a:prstGeom prst="line">
                          <a:avLst/>
                        </a:prstGeom>
                        <a:noFill/>
                        <a:ln w="6350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7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0288" from="0,5.3pt" to="474pt,5.3pt" strokeweight="5pt">
                <v:stroke linestyle="thinThick"/>
                <w10:wrap type="tight"/>
              </v:line>
            </w:pict>
          </mc:Fallback>
        </mc:AlternateContent>
      </w:r>
    </w:p>
    <w:p w:rsidR="004F0014" w:rsidRPr="00D162C4" w:rsidP="004F0014" w14:paraId="30FE5A3C" w14:textId="77777777">
      <w:pPr>
        <w:pStyle w:val="Heading2"/>
        <w:pBdr>
          <w:bottom w:val="single" w:sz="4" w:space="1" w:color="auto"/>
        </w:pBdr>
        <w:spacing w:before="0" w:line="240" w:lineRule="atLeast"/>
        <w:rPr>
          <w:rFonts w:ascii="Arial" w:hAnsi="Arial" w:cs="Arial"/>
          <w:color w:val="404040"/>
          <w:sz w:val="28"/>
          <w:szCs w:val="28"/>
        </w:rPr>
      </w:pPr>
      <w:r w:rsidRPr="00D162C4">
        <w:rPr>
          <w:rFonts w:ascii="Arial" w:hAnsi="Arial" w:cs="Arial"/>
          <w:color w:val="404040"/>
          <w:sz w:val="28"/>
          <w:szCs w:val="28"/>
        </w:rPr>
        <w:t>Professional Profile</w:t>
      </w:r>
    </w:p>
    <w:p w:rsidR="004F0014" w:rsidP="00C3587E" w14:paraId="28D87BC7" w14:textId="77777777">
      <w:pPr>
        <w:pStyle w:val="NormalWeb"/>
        <w:spacing w:before="0" w:beforeAutospacing="0" w:after="0" w:afterAutospacing="0" w:line="255" w:lineRule="atLeast"/>
        <w:rPr>
          <w:rFonts w:ascii="Arial" w:hAnsi="Arial" w:cs="Arial"/>
          <w:color w:val="404040"/>
          <w:sz w:val="28"/>
          <w:szCs w:val="28"/>
        </w:rPr>
      </w:pPr>
      <w:r w:rsidRPr="00D162C4">
        <w:rPr>
          <w:rFonts w:ascii="Arial" w:hAnsi="Arial" w:cs="Arial"/>
          <w:color w:val="404040"/>
        </w:rPr>
        <w:t xml:space="preserve">Qualified and experienced Technical Writer with expertise in product and instruction manuals. Highly organised, precise and logical, I am confident and capable in </w:t>
      </w:r>
      <w:r w:rsidR="00C3587E">
        <w:rPr>
          <w:rFonts w:ascii="Arial" w:hAnsi="Arial" w:cs="Arial"/>
          <w:color w:val="404040"/>
        </w:rPr>
        <w:t xml:space="preserve">researching technologies and </w:t>
      </w:r>
      <w:r w:rsidRPr="00D162C4">
        <w:rPr>
          <w:rFonts w:ascii="Arial" w:hAnsi="Arial" w:cs="Arial"/>
          <w:color w:val="404040"/>
        </w:rPr>
        <w:t>disseminating a range of product and process information with clarity and concision</w:t>
      </w:r>
      <w:r w:rsidR="00C3587E">
        <w:rPr>
          <w:rFonts w:ascii="Arial" w:hAnsi="Arial" w:cs="Arial"/>
          <w:color w:val="404040"/>
        </w:rPr>
        <w:t>.</w:t>
      </w:r>
    </w:p>
    <w:p w:rsidR="004428C1" w:rsidRPr="00DA712E" w:rsidP="00DA712E" w14:paraId="14113BD1" w14:textId="77777777"/>
    <w:p w:rsidR="004F0014" w:rsidRPr="00D162C4" w:rsidP="004F0014" w14:paraId="74306F14" w14:textId="77777777">
      <w:pPr>
        <w:pStyle w:val="Heading2"/>
        <w:pBdr>
          <w:bottom w:val="single" w:sz="4" w:space="1" w:color="auto"/>
        </w:pBdr>
        <w:spacing w:before="0" w:line="240" w:lineRule="atLeast"/>
        <w:rPr>
          <w:rFonts w:ascii="Arial" w:hAnsi="Arial" w:cs="Arial"/>
          <w:color w:val="404040"/>
          <w:sz w:val="28"/>
          <w:szCs w:val="28"/>
        </w:rPr>
      </w:pPr>
      <w:r w:rsidRPr="00D162C4">
        <w:rPr>
          <w:rFonts w:ascii="Arial" w:hAnsi="Arial" w:cs="Arial"/>
          <w:color w:val="404040"/>
          <w:sz w:val="28"/>
          <w:szCs w:val="28"/>
        </w:rPr>
        <w:t>Employment History</w:t>
      </w:r>
    </w:p>
    <w:p w:rsidR="004F0014" w:rsidRPr="00B614CB" w:rsidP="004F0014" w14:paraId="01224E47" w14:textId="7D2B56EF">
      <w:pPr>
        <w:pStyle w:val="ListParagraph"/>
        <w:numPr>
          <w:ilvl w:val="0"/>
          <w:numId w:val="12"/>
        </w:numPr>
        <w:spacing w:after="200" w:line="255" w:lineRule="atLeast"/>
        <w:contextualSpacing/>
        <w:rPr>
          <w:rFonts w:ascii="Arial" w:hAnsi="Arial" w:cs="Arial"/>
          <w:color w:val="404040"/>
          <w:sz w:val="20"/>
          <w:szCs w:val="20"/>
        </w:rPr>
      </w:pPr>
      <w:r>
        <w:rPr>
          <w:rStyle w:val="Strong"/>
          <w:rFonts w:ascii="Arial" w:hAnsi="Arial" w:cs="Arial"/>
          <w:color w:val="404040"/>
          <w:sz w:val="20"/>
          <w:szCs w:val="20"/>
        </w:rPr>
        <w:t>March</w:t>
      </w:r>
      <w:r w:rsidRPr="00B614CB">
        <w:rPr>
          <w:rStyle w:val="Strong"/>
          <w:rFonts w:ascii="Arial" w:hAnsi="Arial" w:cs="Arial"/>
          <w:color w:val="404040"/>
          <w:sz w:val="20"/>
          <w:szCs w:val="20"/>
        </w:rPr>
        <w:t xml:space="preserve"> 201</w:t>
      </w:r>
      <w:r>
        <w:rPr>
          <w:rStyle w:val="Strong"/>
          <w:rFonts w:ascii="Arial" w:hAnsi="Arial" w:cs="Arial"/>
          <w:color w:val="404040"/>
          <w:sz w:val="20"/>
          <w:szCs w:val="20"/>
        </w:rPr>
        <w:t>8</w:t>
      </w:r>
      <w:r w:rsidRPr="00B614CB">
        <w:rPr>
          <w:rStyle w:val="Strong"/>
          <w:rFonts w:ascii="Arial" w:hAnsi="Arial" w:cs="Arial"/>
          <w:color w:val="404040"/>
          <w:sz w:val="20"/>
          <w:szCs w:val="20"/>
        </w:rPr>
        <w:t xml:space="preserve"> – Present:</w:t>
      </w:r>
      <w:r w:rsidRPr="00B614CB">
        <w:rPr>
          <w:rStyle w:val="apple-converted-space"/>
          <w:rFonts w:ascii="Arial" w:hAnsi="Arial" w:cs="Arial"/>
          <w:b/>
          <w:bCs/>
          <w:color w:val="404040"/>
          <w:sz w:val="20"/>
          <w:szCs w:val="20"/>
        </w:rPr>
        <w:t> </w:t>
      </w:r>
      <w:r w:rsidRPr="00B614CB">
        <w:rPr>
          <w:rStyle w:val="apple-converted-space"/>
          <w:rFonts w:ascii="Arial" w:hAnsi="Arial" w:cs="Arial"/>
          <w:b/>
          <w:bCs/>
          <w:color w:val="404040"/>
          <w:sz w:val="20"/>
          <w:szCs w:val="20"/>
        </w:rPr>
        <w:tab/>
      </w:r>
      <w:r w:rsidRPr="00B614CB">
        <w:rPr>
          <w:rStyle w:val="apple-converted-space"/>
          <w:rFonts w:ascii="Arial" w:hAnsi="Arial" w:cs="Arial"/>
          <w:b/>
          <w:bCs/>
          <w:color w:val="404040"/>
          <w:sz w:val="20"/>
          <w:szCs w:val="20"/>
        </w:rPr>
        <w:tab/>
      </w:r>
      <w:r w:rsidRPr="00B614CB">
        <w:rPr>
          <w:rStyle w:val="apple-converted-space"/>
          <w:rFonts w:ascii="Arial" w:hAnsi="Arial" w:cs="Arial"/>
          <w:b/>
          <w:bCs/>
          <w:color w:val="404040"/>
          <w:sz w:val="20"/>
          <w:szCs w:val="20"/>
        </w:rPr>
        <w:tab/>
      </w:r>
      <w:r w:rsidRPr="00B614CB">
        <w:rPr>
          <w:rStyle w:val="apple-converted-space"/>
          <w:rFonts w:ascii="Arial" w:hAnsi="Arial" w:cs="Arial"/>
          <w:b/>
          <w:bCs/>
          <w:color w:val="404040"/>
          <w:sz w:val="20"/>
          <w:szCs w:val="20"/>
        </w:rPr>
        <w:tab/>
      </w:r>
      <w:r w:rsidRPr="00B614CB">
        <w:rPr>
          <w:rStyle w:val="apple-converted-space"/>
          <w:rFonts w:ascii="Arial" w:hAnsi="Arial" w:cs="Arial"/>
          <w:b/>
          <w:bCs/>
          <w:color w:val="404040"/>
          <w:sz w:val="20"/>
          <w:szCs w:val="20"/>
        </w:rPr>
        <w:tab/>
      </w:r>
      <w:r w:rsidRPr="00B614CB">
        <w:rPr>
          <w:rStyle w:val="apple-converted-space"/>
          <w:rFonts w:ascii="Arial" w:hAnsi="Arial" w:cs="Arial"/>
          <w:b/>
          <w:bCs/>
          <w:color w:val="404040"/>
          <w:sz w:val="20"/>
          <w:szCs w:val="20"/>
        </w:rPr>
        <w:tab/>
      </w:r>
      <w:r w:rsidRPr="00B614CB">
        <w:rPr>
          <w:rFonts w:ascii="Arial" w:hAnsi="Arial" w:cs="Arial"/>
          <w:b/>
          <w:bCs/>
          <w:color w:val="404040"/>
          <w:sz w:val="20"/>
          <w:szCs w:val="20"/>
        </w:rPr>
        <w:br/>
      </w:r>
      <w:r>
        <w:rPr>
          <w:rStyle w:val="Strong"/>
          <w:rFonts w:ascii="Arial" w:hAnsi="Arial" w:cs="Arial"/>
          <w:color w:val="404040"/>
          <w:sz w:val="20"/>
          <w:szCs w:val="20"/>
        </w:rPr>
        <w:t xml:space="preserve">Technical Writer, </w:t>
      </w:r>
      <w:r w:rsidRPr="000E2BF0">
        <w:rPr>
          <w:rStyle w:val="Strong"/>
          <w:rFonts w:ascii="Arial" w:hAnsi="Arial" w:cs="Arial"/>
          <w:color w:val="404040"/>
          <w:sz w:val="20"/>
          <w:szCs w:val="20"/>
        </w:rPr>
        <w:t xml:space="preserve">UBQ Technologies </w:t>
      </w:r>
      <w:r w:rsidRPr="000E2BF0">
        <w:rPr>
          <w:rStyle w:val="Strong"/>
          <w:rFonts w:ascii="Arial" w:hAnsi="Arial" w:cs="Arial"/>
          <w:color w:val="404040"/>
          <w:sz w:val="20"/>
          <w:szCs w:val="20"/>
        </w:rPr>
        <w:t>Pvt.Ltd</w:t>
      </w:r>
      <w:r w:rsidRPr="00B614CB">
        <w:rPr>
          <w:rStyle w:val="Strong"/>
          <w:rFonts w:ascii="Arial" w:hAnsi="Arial" w:cs="Arial"/>
          <w:color w:val="404040"/>
          <w:sz w:val="20"/>
          <w:szCs w:val="20"/>
        </w:rPr>
        <w:t>.</w:t>
      </w:r>
    </w:p>
    <w:p w:rsidR="004F0014" w:rsidRPr="00D162C4" w:rsidP="004F0014" w14:paraId="1C219E96" w14:textId="77777777">
      <w:pPr>
        <w:pStyle w:val="NormalWeb"/>
        <w:spacing w:before="0" w:beforeAutospacing="0" w:after="0" w:afterAutospacing="0" w:line="255" w:lineRule="atLeast"/>
        <w:rPr>
          <w:rFonts w:ascii="Arial" w:hAnsi="Arial" w:cs="Arial"/>
          <w:color w:val="404040"/>
        </w:rPr>
      </w:pPr>
      <w:r w:rsidRPr="00D162C4">
        <w:rPr>
          <w:rStyle w:val="Strong"/>
          <w:rFonts w:ascii="Arial" w:hAnsi="Arial" w:cs="Arial"/>
          <w:color w:val="404040"/>
        </w:rPr>
        <w:t>Responsibilities:</w:t>
      </w:r>
    </w:p>
    <w:p w:rsidR="00E84369" w:rsidP="00E84369" w14:paraId="6D7415D0" w14:textId="0589CDB5">
      <w:pPr>
        <w:numPr>
          <w:ilvl w:val="0"/>
          <w:numId w:val="7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>Create User Manual</w:t>
      </w:r>
      <w:r w:rsidR="00E57D2F">
        <w:rPr>
          <w:rFonts w:ascii="Arial" w:hAnsi="Arial" w:cs="Arial"/>
          <w:color w:val="404040"/>
          <w:sz w:val="20"/>
          <w:szCs w:val="20"/>
        </w:rPr>
        <w:t>, Installation Guides, Troubleshooting</w:t>
      </w:r>
      <w:r>
        <w:rPr>
          <w:rFonts w:ascii="Arial" w:hAnsi="Arial" w:cs="Arial"/>
          <w:color w:val="404040"/>
          <w:sz w:val="20"/>
          <w:szCs w:val="20"/>
        </w:rPr>
        <w:t xml:space="preserve"> Guides</w:t>
      </w:r>
      <w:r w:rsidR="00E57D2F">
        <w:rPr>
          <w:rFonts w:ascii="Arial" w:hAnsi="Arial" w:cs="Arial"/>
          <w:color w:val="404040"/>
          <w:sz w:val="20"/>
          <w:szCs w:val="20"/>
        </w:rPr>
        <w:t xml:space="preserve"> and Training materials</w:t>
      </w:r>
      <w:r w:rsidR="00BB58E3">
        <w:rPr>
          <w:rFonts w:ascii="Arial" w:hAnsi="Arial" w:cs="Arial"/>
          <w:color w:val="404040"/>
          <w:sz w:val="20"/>
          <w:szCs w:val="20"/>
        </w:rPr>
        <w:t xml:space="preserve"> in compliance with DDLC and MSTP.</w:t>
      </w:r>
    </w:p>
    <w:p w:rsidR="008B4F18" w:rsidRPr="00E84369" w:rsidP="00E84369" w14:paraId="395E5A64" w14:textId="7E535EBC">
      <w:pPr>
        <w:numPr>
          <w:ilvl w:val="0"/>
          <w:numId w:val="7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 w:rsidRPr="00E84369">
        <w:rPr>
          <w:rFonts w:ascii="Arial" w:hAnsi="Arial" w:cs="Arial"/>
          <w:color w:val="404040"/>
          <w:sz w:val="20"/>
          <w:szCs w:val="20"/>
        </w:rPr>
        <w:t xml:space="preserve">Create and Manage </w:t>
      </w:r>
      <w:r w:rsidR="00E84369">
        <w:rPr>
          <w:rFonts w:ascii="Arial" w:hAnsi="Arial" w:cs="Arial"/>
          <w:color w:val="404040"/>
          <w:sz w:val="20"/>
          <w:szCs w:val="20"/>
        </w:rPr>
        <w:t xml:space="preserve">technical documentation activities for clients like Mother Dairy, MTN, </w:t>
      </w:r>
      <w:r w:rsidRPr="00E84369" w:rsidR="00E84369">
        <w:rPr>
          <w:rFonts w:ascii="Arial" w:hAnsi="Arial" w:cs="Arial"/>
          <w:color w:val="404040"/>
          <w:sz w:val="20"/>
          <w:szCs w:val="20"/>
        </w:rPr>
        <w:t>Britannia</w:t>
      </w:r>
      <w:r w:rsidR="00E84369">
        <w:rPr>
          <w:rFonts w:ascii="Arial" w:hAnsi="Arial" w:cs="Arial"/>
          <w:color w:val="404040"/>
          <w:sz w:val="20"/>
          <w:szCs w:val="20"/>
        </w:rPr>
        <w:t>, PZC and Kohler.</w:t>
      </w:r>
    </w:p>
    <w:p w:rsidR="007A798F" w:rsidRPr="00136AB4" w:rsidP="00136AB4" w14:paraId="73BE90DB" w14:textId="6530657A">
      <w:pPr>
        <w:numPr>
          <w:ilvl w:val="0"/>
          <w:numId w:val="7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 xml:space="preserve">Deliver offline and online documentation support to </w:t>
      </w:r>
      <w:r w:rsidR="000E2BF0">
        <w:rPr>
          <w:rFonts w:ascii="Arial" w:hAnsi="Arial" w:cs="Arial"/>
          <w:color w:val="404040"/>
          <w:sz w:val="20"/>
          <w:szCs w:val="20"/>
        </w:rPr>
        <w:t>UBQ clients</w:t>
      </w:r>
      <w:r>
        <w:rPr>
          <w:rFonts w:ascii="Arial" w:hAnsi="Arial" w:cs="Arial"/>
          <w:color w:val="404040"/>
          <w:sz w:val="20"/>
          <w:szCs w:val="20"/>
        </w:rPr>
        <w:t>.</w:t>
      </w:r>
    </w:p>
    <w:p w:rsidR="004F0014" w:rsidRPr="00D162C4" w:rsidP="004F0014" w14:paraId="70C81C4A" w14:textId="77777777">
      <w:pPr>
        <w:numPr>
          <w:ilvl w:val="0"/>
          <w:numId w:val="7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>Interacting with Developers, Subject Ma</w:t>
      </w:r>
      <w:r w:rsidR="00CA5AF3">
        <w:rPr>
          <w:rFonts w:ascii="Arial" w:hAnsi="Arial" w:cs="Arial"/>
          <w:color w:val="404040"/>
          <w:sz w:val="20"/>
          <w:szCs w:val="20"/>
        </w:rPr>
        <w:t>tt</w:t>
      </w:r>
      <w:r>
        <w:rPr>
          <w:rFonts w:ascii="Arial" w:hAnsi="Arial" w:cs="Arial"/>
          <w:color w:val="404040"/>
          <w:sz w:val="20"/>
          <w:szCs w:val="20"/>
        </w:rPr>
        <w:t>er Experts and Project Managers to know the product functionality.</w:t>
      </w:r>
    </w:p>
    <w:p w:rsidR="004F0014" w:rsidP="004F0014" w14:paraId="47F2311A" w14:textId="0CB1F136">
      <w:pPr>
        <w:numPr>
          <w:ilvl w:val="0"/>
          <w:numId w:val="7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 w:rsidRPr="00D162C4">
        <w:rPr>
          <w:rFonts w:ascii="Arial" w:hAnsi="Arial" w:cs="Arial"/>
          <w:color w:val="404040"/>
          <w:sz w:val="20"/>
          <w:szCs w:val="20"/>
        </w:rPr>
        <w:t>Contribute to documentation and process improvement</w:t>
      </w:r>
      <w:r w:rsidR="000E2BF0">
        <w:rPr>
          <w:rFonts w:ascii="Arial" w:hAnsi="Arial" w:cs="Arial"/>
          <w:color w:val="404040"/>
          <w:sz w:val="20"/>
          <w:szCs w:val="20"/>
        </w:rPr>
        <w:t>.</w:t>
      </w:r>
    </w:p>
    <w:p w:rsidR="004F0014" w:rsidP="004F0014" w14:paraId="47FC1142" w14:textId="77777777">
      <w:pPr>
        <w:pStyle w:val="NormalWeb"/>
        <w:spacing w:before="0" w:beforeAutospacing="0" w:after="0" w:afterAutospacing="0" w:line="255" w:lineRule="atLeast"/>
        <w:rPr>
          <w:rFonts w:ascii="Arial" w:hAnsi="Arial" w:cs="Arial"/>
          <w:b/>
          <w:bCs/>
          <w:color w:val="404040"/>
        </w:rPr>
      </w:pPr>
    </w:p>
    <w:p w:rsidR="004F0014" w:rsidRPr="00D162C4" w:rsidP="004F0014" w14:paraId="2C2EF442" w14:textId="77777777">
      <w:pPr>
        <w:pStyle w:val="NormalWeb"/>
        <w:spacing w:before="0" w:beforeAutospacing="0" w:after="0" w:afterAutospacing="0" w:line="255" w:lineRule="atLeast"/>
        <w:rPr>
          <w:rFonts w:ascii="Arial" w:hAnsi="Arial" w:cs="Arial"/>
          <w:color w:val="404040"/>
        </w:rPr>
      </w:pPr>
      <w:r w:rsidRPr="00D162C4">
        <w:rPr>
          <w:rFonts w:ascii="Arial" w:hAnsi="Arial" w:cs="Arial"/>
          <w:b/>
          <w:bCs/>
          <w:color w:val="404040"/>
        </w:rPr>
        <w:t>Achievements:</w:t>
      </w:r>
    </w:p>
    <w:p w:rsidR="004F0014" w:rsidP="004F0014" w14:paraId="205D554E" w14:textId="77777777">
      <w:pPr>
        <w:numPr>
          <w:ilvl w:val="0"/>
          <w:numId w:val="8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>Team of the quarter award.</w:t>
      </w:r>
    </w:p>
    <w:p w:rsidR="004F0014" w:rsidP="004F0014" w14:paraId="379E5632" w14:textId="77777777">
      <w:pPr>
        <w:numPr>
          <w:ilvl w:val="0"/>
          <w:numId w:val="8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 xml:space="preserve">Multiple customer appreciations. </w:t>
      </w:r>
    </w:p>
    <w:p w:rsidR="004F0014" w:rsidP="004F0014" w14:paraId="505D933B" w14:textId="77777777">
      <w:pPr>
        <w:numPr>
          <w:ilvl w:val="0"/>
          <w:numId w:val="8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>Completed all the assigned work within the timeframe with expected quality.</w:t>
      </w:r>
    </w:p>
    <w:p w:rsidR="004F0014" w:rsidRPr="00D162C4" w:rsidP="004F0014" w14:paraId="30E61AD2" w14:textId="77777777">
      <w:pPr>
        <w:spacing w:line="255" w:lineRule="atLeast"/>
        <w:ind w:left="360"/>
        <w:rPr>
          <w:rFonts w:ascii="Arial" w:hAnsi="Arial" w:cs="Arial"/>
          <w:color w:val="404040"/>
          <w:sz w:val="20"/>
          <w:szCs w:val="20"/>
        </w:rPr>
      </w:pPr>
    </w:p>
    <w:p w:rsidR="004F0014" w:rsidRPr="00B614CB" w:rsidP="004F0014" w14:paraId="069FC2B5" w14:textId="63F848AC">
      <w:pPr>
        <w:pStyle w:val="ListParagraph"/>
        <w:numPr>
          <w:ilvl w:val="0"/>
          <w:numId w:val="12"/>
        </w:numPr>
        <w:spacing w:after="200" w:line="255" w:lineRule="atLeast"/>
        <w:contextualSpacing/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</w:pPr>
      <w:r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>February 2</w:t>
      </w:r>
      <w:r w:rsidRPr="00B614CB"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>01</w:t>
      </w:r>
      <w:r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>7</w:t>
      </w:r>
      <w:r w:rsidRPr="00B614CB"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>-</w:t>
      </w:r>
      <w:r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 xml:space="preserve"> December</w:t>
      </w:r>
      <w:r w:rsidRPr="00B614CB"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 xml:space="preserve"> 201</w:t>
      </w:r>
      <w:r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>7</w:t>
      </w:r>
    </w:p>
    <w:p w:rsidR="004F0014" w:rsidP="004F0014" w14:paraId="39FD5A1E" w14:textId="4345F7C7">
      <w:pPr>
        <w:spacing w:line="255" w:lineRule="atLeast"/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</w:pPr>
      <w:r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 xml:space="preserve">Junior Technical Writer, </w:t>
      </w:r>
      <w:r w:rsidRPr="000E2BF0"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>Sheorey</w:t>
      </w:r>
      <w:r w:rsidRPr="000E2BF0"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 xml:space="preserve"> Digital Systems </w:t>
      </w:r>
      <w:r w:rsidRPr="000E2BF0"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>Pvt.</w:t>
      </w:r>
      <w:r w:rsidRPr="000E2BF0"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 xml:space="preserve"> Ltd</w:t>
      </w:r>
      <w:r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>.</w:t>
      </w:r>
    </w:p>
    <w:p w:rsidR="004F0014" w:rsidP="004F0014" w14:paraId="47770BDC" w14:textId="77777777">
      <w:pPr>
        <w:spacing w:line="255" w:lineRule="atLeast"/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</w:pPr>
      <w:r>
        <w:rPr>
          <w:rStyle w:val="Strong"/>
          <w:rFonts w:ascii="Arial" w:eastAsia="MS Mincho" w:hAnsi="Arial" w:cs="Arial"/>
          <w:color w:val="404040"/>
          <w:sz w:val="20"/>
          <w:szCs w:val="20"/>
          <w:lang w:val="en-AU"/>
        </w:rPr>
        <w:t>Responsibilities:</w:t>
      </w:r>
    </w:p>
    <w:p w:rsidR="00BB58E3" w:rsidP="00BB58E3" w14:paraId="5A8933E0" w14:textId="77777777">
      <w:pPr>
        <w:pStyle w:val="ListParagraph"/>
        <w:numPr>
          <w:ilvl w:val="0"/>
          <w:numId w:val="13"/>
        </w:numPr>
        <w:spacing w:after="200" w:line="255" w:lineRule="atLeast"/>
        <w:contextualSpacing/>
        <w:rPr>
          <w:rFonts w:ascii="Arial" w:hAnsi="Arial" w:cs="Arial"/>
          <w:color w:val="404040"/>
          <w:sz w:val="20"/>
          <w:szCs w:val="20"/>
        </w:rPr>
      </w:pPr>
      <w:r w:rsidRPr="00E84369">
        <w:rPr>
          <w:rFonts w:ascii="Arial" w:hAnsi="Arial" w:cs="Arial"/>
          <w:color w:val="404040"/>
          <w:sz w:val="20"/>
          <w:szCs w:val="20"/>
        </w:rPr>
        <w:t xml:space="preserve"> </w:t>
      </w:r>
      <w:r>
        <w:rPr>
          <w:rFonts w:ascii="Arial" w:hAnsi="Arial" w:cs="Arial"/>
          <w:color w:val="404040"/>
          <w:sz w:val="20"/>
          <w:szCs w:val="20"/>
        </w:rPr>
        <w:t>C</w:t>
      </w:r>
      <w:r w:rsidRPr="00E84369" w:rsidR="00E84369">
        <w:rPr>
          <w:rFonts w:ascii="Arial" w:hAnsi="Arial" w:cs="Arial"/>
          <w:color w:val="404040"/>
          <w:sz w:val="20"/>
          <w:szCs w:val="20"/>
        </w:rPr>
        <w:t>reating S</w:t>
      </w:r>
      <w:r w:rsidR="00E84369">
        <w:rPr>
          <w:rFonts w:ascii="Arial" w:hAnsi="Arial" w:cs="Arial"/>
          <w:color w:val="404040"/>
          <w:sz w:val="20"/>
          <w:szCs w:val="20"/>
        </w:rPr>
        <w:t xml:space="preserve">oftware </w:t>
      </w:r>
      <w:r>
        <w:rPr>
          <w:rFonts w:ascii="Arial" w:hAnsi="Arial" w:cs="Arial"/>
          <w:color w:val="404040"/>
          <w:sz w:val="20"/>
          <w:szCs w:val="20"/>
        </w:rPr>
        <w:t>Requirement</w:t>
      </w:r>
      <w:r w:rsidR="00E84369">
        <w:rPr>
          <w:rFonts w:ascii="Arial" w:hAnsi="Arial" w:cs="Arial"/>
          <w:color w:val="404040"/>
          <w:sz w:val="20"/>
          <w:szCs w:val="20"/>
        </w:rPr>
        <w:t xml:space="preserve"> </w:t>
      </w:r>
      <w:r>
        <w:rPr>
          <w:rFonts w:ascii="Arial" w:hAnsi="Arial" w:cs="Arial"/>
          <w:color w:val="404040"/>
          <w:sz w:val="20"/>
          <w:szCs w:val="20"/>
        </w:rPr>
        <w:t>Specifications.</w:t>
      </w:r>
    </w:p>
    <w:p w:rsidR="00BB58E3" w:rsidP="00BB58E3" w14:paraId="43155AAE" w14:textId="77777777">
      <w:pPr>
        <w:pStyle w:val="ListParagraph"/>
        <w:numPr>
          <w:ilvl w:val="0"/>
          <w:numId w:val="13"/>
        </w:numPr>
        <w:spacing w:after="200" w:line="255" w:lineRule="atLeast"/>
        <w:contextualSpacing/>
        <w:rPr>
          <w:rFonts w:ascii="Arial" w:hAnsi="Arial" w:cs="Arial"/>
          <w:color w:val="404040"/>
          <w:sz w:val="20"/>
          <w:szCs w:val="20"/>
        </w:rPr>
      </w:pPr>
      <w:r w:rsidRPr="00BB58E3">
        <w:rPr>
          <w:rFonts w:ascii="Arial" w:hAnsi="Arial" w:cs="Arial"/>
          <w:color w:val="404040"/>
          <w:sz w:val="20"/>
          <w:szCs w:val="20"/>
        </w:rPr>
        <w:t>Interacting with Developers, Subject Matter Experts and Project Managers to know the product functionality.</w:t>
      </w:r>
    </w:p>
    <w:p w:rsidR="00BB58E3" w:rsidRPr="00BB58E3" w:rsidP="00BB58E3" w14:paraId="4EE01ADF" w14:textId="627524E5">
      <w:pPr>
        <w:pStyle w:val="ListParagraph"/>
        <w:numPr>
          <w:ilvl w:val="0"/>
          <w:numId w:val="13"/>
        </w:numPr>
        <w:spacing w:after="200" w:line="255" w:lineRule="atLeast"/>
        <w:contextualSpacing/>
        <w:rPr>
          <w:rFonts w:ascii="Arial" w:hAnsi="Arial" w:cs="Arial"/>
          <w:color w:val="404040"/>
          <w:sz w:val="20"/>
          <w:szCs w:val="20"/>
        </w:rPr>
      </w:pPr>
      <w:r w:rsidRPr="00BB58E3">
        <w:rPr>
          <w:rFonts w:ascii="Arial" w:hAnsi="Arial" w:cs="Arial"/>
          <w:color w:val="404040"/>
          <w:sz w:val="20"/>
          <w:szCs w:val="20"/>
        </w:rPr>
        <w:t>Contribute to documentation and process improvement.</w:t>
      </w:r>
    </w:p>
    <w:p w:rsidR="004F0014" w:rsidRPr="00D162C4" w:rsidP="004F0014" w14:paraId="2323CC56" w14:textId="77777777">
      <w:pPr>
        <w:pStyle w:val="NormalWeb"/>
        <w:spacing w:before="0" w:beforeAutospacing="0" w:after="0" w:afterAutospacing="0" w:line="255" w:lineRule="atLeast"/>
        <w:rPr>
          <w:rFonts w:ascii="Arial" w:hAnsi="Arial" w:cs="Arial"/>
          <w:color w:val="404040"/>
        </w:rPr>
      </w:pPr>
      <w:r w:rsidRPr="00D162C4">
        <w:rPr>
          <w:rFonts w:ascii="Arial" w:hAnsi="Arial" w:cs="Arial"/>
          <w:b/>
          <w:bCs/>
          <w:color w:val="404040"/>
        </w:rPr>
        <w:t>Achievements:</w:t>
      </w:r>
    </w:p>
    <w:p w:rsidR="004F0014" w:rsidP="004F0014" w14:paraId="2F62BC9C" w14:textId="77777777">
      <w:pPr>
        <w:numPr>
          <w:ilvl w:val="0"/>
          <w:numId w:val="8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>Completed all the assigned work within the timeframe with expected quality.</w:t>
      </w:r>
    </w:p>
    <w:p w:rsidR="004F0014" w:rsidRPr="00D162C4" w:rsidP="004F0014" w14:paraId="79EA7D71" w14:textId="77777777">
      <w:pPr>
        <w:spacing w:line="255" w:lineRule="atLeast"/>
        <w:ind w:left="360"/>
        <w:rPr>
          <w:rFonts w:ascii="Arial" w:hAnsi="Arial" w:cs="Arial"/>
          <w:color w:val="404040"/>
          <w:sz w:val="20"/>
          <w:szCs w:val="20"/>
        </w:rPr>
      </w:pPr>
    </w:p>
    <w:p w:rsidR="00897824" w:rsidRPr="00897824" w:rsidP="00897824" w14:paraId="1D395587" w14:textId="283D5AE9">
      <w:pPr>
        <w:spacing w:line="255" w:lineRule="atLeast"/>
        <w:rPr>
          <w:rFonts w:ascii="Arial" w:hAnsi="Arial" w:cs="Arial"/>
          <w:b/>
          <w:color w:val="404040"/>
          <w:sz w:val="20"/>
          <w:szCs w:val="20"/>
        </w:rPr>
      </w:pPr>
      <w:r w:rsidRPr="00897824">
        <w:rPr>
          <w:rFonts w:ascii="Arial" w:hAnsi="Arial" w:cs="Arial"/>
          <w:b/>
          <w:color w:val="404040"/>
          <w:sz w:val="20"/>
          <w:szCs w:val="20"/>
        </w:rPr>
        <w:t xml:space="preserve">Current CTC: </w:t>
      </w:r>
      <w:r w:rsidR="00BB58E3">
        <w:rPr>
          <w:rFonts w:ascii="Arial" w:hAnsi="Arial" w:cs="Arial"/>
          <w:b/>
          <w:color w:val="404040"/>
          <w:sz w:val="20"/>
          <w:szCs w:val="20"/>
        </w:rPr>
        <w:t>3.6 LPA</w:t>
      </w:r>
    </w:p>
    <w:p w:rsidR="004F0014" w:rsidRPr="005300A4" w:rsidP="005300A4" w14:paraId="3B92CF25" w14:textId="7886F00E">
      <w:pPr>
        <w:spacing w:line="255" w:lineRule="atLeast"/>
        <w:rPr>
          <w:rFonts w:ascii="Arial" w:hAnsi="Arial" w:cs="Arial"/>
          <w:b/>
          <w:color w:val="404040"/>
          <w:sz w:val="20"/>
          <w:szCs w:val="20"/>
        </w:rPr>
      </w:pPr>
      <w:r w:rsidRPr="005300A4">
        <w:rPr>
          <w:rFonts w:ascii="Arial" w:hAnsi="Arial" w:cs="Arial"/>
          <w:b/>
          <w:color w:val="404040"/>
          <w:sz w:val="20"/>
          <w:szCs w:val="20"/>
        </w:rPr>
        <w:t xml:space="preserve">Notice Period: </w:t>
      </w:r>
      <w:r w:rsidR="00BB58E3">
        <w:rPr>
          <w:rFonts w:ascii="Arial" w:hAnsi="Arial" w:cs="Arial"/>
          <w:b/>
          <w:color w:val="404040"/>
          <w:sz w:val="20"/>
          <w:szCs w:val="20"/>
        </w:rPr>
        <w:t>45</w:t>
      </w:r>
      <w:r w:rsidR="008C68AF">
        <w:rPr>
          <w:rFonts w:ascii="Arial" w:hAnsi="Arial" w:cs="Arial"/>
          <w:b/>
          <w:color w:val="404040"/>
          <w:sz w:val="20"/>
          <w:szCs w:val="20"/>
        </w:rPr>
        <w:t xml:space="preserve"> days</w:t>
      </w:r>
    </w:p>
    <w:p w:rsidR="004428C1" w:rsidRPr="00DA712E" w:rsidP="00DA712E" w14:paraId="0A2193A3" w14:textId="77777777"/>
    <w:p w:rsidR="004F0014" w:rsidRPr="00D162C4" w:rsidP="004F0014" w14:paraId="45299BD9" w14:textId="77777777">
      <w:pPr>
        <w:pStyle w:val="Heading2"/>
        <w:pBdr>
          <w:bottom w:val="single" w:sz="4" w:space="1" w:color="auto"/>
        </w:pBdr>
        <w:spacing w:before="0" w:line="240" w:lineRule="atLeast"/>
        <w:rPr>
          <w:rFonts w:ascii="Arial" w:hAnsi="Arial" w:cs="Arial"/>
          <w:color w:val="404040"/>
          <w:sz w:val="28"/>
          <w:szCs w:val="28"/>
        </w:rPr>
      </w:pPr>
      <w:r w:rsidRPr="00D162C4">
        <w:rPr>
          <w:rFonts w:ascii="Arial" w:hAnsi="Arial" w:cs="Arial"/>
          <w:color w:val="404040"/>
          <w:sz w:val="28"/>
          <w:szCs w:val="28"/>
        </w:rPr>
        <w:t>Technical Skills</w:t>
      </w:r>
    </w:p>
    <w:p w:rsidR="004F0014" w:rsidP="004F0014" w14:paraId="5EAA086F" w14:textId="1C850F70">
      <w:pPr>
        <w:numPr>
          <w:ilvl w:val="0"/>
          <w:numId w:val="10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 w:rsidRPr="00D162C4">
        <w:rPr>
          <w:rFonts w:ascii="Arial" w:hAnsi="Arial" w:cs="Arial"/>
          <w:color w:val="404040"/>
          <w:sz w:val="20"/>
          <w:szCs w:val="20"/>
        </w:rPr>
        <w:t>MS Office – Word, Excel, Outlook, PowerPoint</w:t>
      </w:r>
    </w:p>
    <w:p w:rsidR="00BB58E3" w:rsidP="00BB58E3" w14:paraId="4937B8B5" w14:textId="77777777">
      <w:pPr>
        <w:pStyle w:val="ListParagraph"/>
        <w:numPr>
          <w:ilvl w:val="0"/>
          <w:numId w:val="10"/>
        </w:numPr>
        <w:rPr>
          <w:rFonts w:ascii="Arial" w:hAnsi="Arial" w:cs="Arial"/>
          <w:color w:val="404040"/>
          <w:sz w:val="20"/>
          <w:szCs w:val="20"/>
        </w:rPr>
      </w:pPr>
      <w:r w:rsidRPr="00BB58E3">
        <w:rPr>
          <w:rFonts w:ascii="Arial" w:hAnsi="Arial" w:cs="Arial"/>
          <w:color w:val="404040"/>
          <w:sz w:val="20"/>
          <w:szCs w:val="20"/>
        </w:rPr>
        <w:t xml:space="preserve">Adobe </w:t>
      </w:r>
      <w:r w:rsidRPr="00BB58E3">
        <w:rPr>
          <w:rFonts w:ascii="Arial" w:hAnsi="Arial" w:cs="Arial"/>
          <w:color w:val="404040"/>
          <w:sz w:val="20"/>
          <w:szCs w:val="20"/>
        </w:rPr>
        <w:t>Framemaker</w:t>
      </w:r>
    </w:p>
    <w:p w:rsidR="004F0014" w:rsidRPr="00BB58E3" w:rsidP="00BB58E3" w14:paraId="3C12709A" w14:textId="2CE64988">
      <w:pPr>
        <w:pStyle w:val="ListParagraph"/>
        <w:numPr>
          <w:ilvl w:val="0"/>
          <w:numId w:val="10"/>
        </w:numPr>
        <w:rPr>
          <w:rFonts w:ascii="Arial" w:hAnsi="Arial" w:cs="Arial"/>
          <w:color w:val="404040"/>
          <w:sz w:val="20"/>
          <w:szCs w:val="20"/>
        </w:rPr>
      </w:pPr>
      <w:r w:rsidRPr="00BB58E3">
        <w:rPr>
          <w:rFonts w:ascii="Arial" w:hAnsi="Arial" w:cs="Arial"/>
          <w:color w:val="404040"/>
          <w:sz w:val="20"/>
          <w:szCs w:val="20"/>
        </w:rPr>
        <w:t>WebWorks</w:t>
      </w:r>
      <w:r>
        <w:rPr>
          <w:rFonts w:ascii="Arial" w:hAnsi="Arial" w:cs="Arial"/>
          <w:color w:val="404040"/>
          <w:sz w:val="20"/>
          <w:szCs w:val="20"/>
        </w:rPr>
        <w:t xml:space="preserve"> </w:t>
      </w:r>
    </w:p>
    <w:p w:rsidR="004F0014" w:rsidP="004F0014" w14:paraId="2A769B77" w14:textId="77777777">
      <w:pPr>
        <w:spacing w:line="255" w:lineRule="atLeast"/>
        <w:ind w:left="360"/>
        <w:rPr>
          <w:rFonts w:ascii="Arial" w:hAnsi="Arial" w:cs="Arial"/>
          <w:color w:val="404040"/>
          <w:sz w:val="20"/>
          <w:szCs w:val="20"/>
        </w:rPr>
      </w:pPr>
    </w:p>
    <w:p w:rsidR="004F0014" w:rsidRPr="00954CD3" w:rsidP="004F0014" w14:paraId="2336DDB4" w14:textId="77777777">
      <w:pPr>
        <w:pStyle w:val="Heading2"/>
        <w:pBdr>
          <w:bottom w:val="single" w:sz="4" w:space="1" w:color="auto"/>
        </w:pBdr>
        <w:spacing w:before="0" w:line="240" w:lineRule="atLeast"/>
        <w:rPr>
          <w:rFonts w:ascii="Arial" w:hAnsi="Arial" w:cs="Arial"/>
          <w:color w:val="404040"/>
          <w:sz w:val="28"/>
          <w:szCs w:val="28"/>
        </w:rPr>
      </w:pPr>
      <w:r>
        <w:rPr>
          <w:rFonts w:ascii="Arial" w:hAnsi="Arial" w:cs="Arial"/>
          <w:color w:val="404040"/>
          <w:sz w:val="28"/>
          <w:szCs w:val="28"/>
        </w:rPr>
        <w:t>Technical publication Standards</w:t>
      </w:r>
    </w:p>
    <w:p w:rsidR="004F0014" w:rsidP="004F0014" w14:paraId="0AE40215" w14:textId="4BE5E25D">
      <w:pPr>
        <w:numPr>
          <w:ilvl w:val="0"/>
          <w:numId w:val="10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 w:rsidRPr="00D162C4">
        <w:rPr>
          <w:rFonts w:ascii="Arial" w:hAnsi="Arial" w:cs="Arial"/>
          <w:color w:val="404040"/>
          <w:sz w:val="20"/>
          <w:szCs w:val="20"/>
        </w:rPr>
        <w:t>M</w:t>
      </w:r>
      <w:r>
        <w:rPr>
          <w:rFonts w:ascii="Arial" w:hAnsi="Arial" w:cs="Arial"/>
          <w:color w:val="404040"/>
          <w:sz w:val="20"/>
          <w:szCs w:val="20"/>
        </w:rPr>
        <w:t>icrosoft Manual of Style</w:t>
      </w:r>
    </w:p>
    <w:p w:rsidR="00BB58E3" w:rsidP="004F0014" w14:paraId="4D29EF63" w14:textId="4EC09954">
      <w:pPr>
        <w:numPr>
          <w:ilvl w:val="0"/>
          <w:numId w:val="10"/>
        </w:numPr>
        <w:spacing w:line="255" w:lineRule="atLeast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>DDLC</w:t>
      </w:r>
    </w:p>
    <w:p w:rsidR="004F0014" w:rsidP="004F0014" w14:paraId="4C4789FD" w14:textId="77777777">
      <w:pPr>
        <w:spacing w:line="255" w:lineRule="atLeast"/>
        <w:ind w:left="360"/>
        <w:rPr>
          <w:rFonts w:ascii="Arial" w:hAnsi="Arial" w:cs="Arial"/>
          <w:color w:val="404040"/>
          <w:sz w:val="20"/>
          <w:szCs w:val="20"/>
        </w:rPr>
      </w:pPr>
    </w:p>
    <w:p w:rsidR="004F0014" w:rsidRPr="00D162C4" w:rsidP="004F0014" w14:paraId="6F857C15" w14:textId="77777777">
      <w:pPr>
        <w:pStyle w:val="Heading2"/>
        <w:pBdr>
          <w:bottom w:val="single" w:sz="4" w:space="1" w:color="auto"/>
        </w:pBdr>
        <w:tabs>
          <w:tab w:val="left" w:pos="2610"/>
        </w:tabs>
        <w:spacing w:before="0" w:line="240" w:lineRule="atLeast"/>
        <w:rPr>
          <w:rFonts w:ascii="Arial" w:hAnsi="Arial" w:cs="Arial"/>
          <w:color w:val="404040"/>
          <w:sz w:val="28"/>
          <w:szCs w:val="28"/>
        </w:rPr>
      </w:pPr>
      <w:r w:rsidRPr="00D162C4">
        <w:rPr>
          <w:rFonts w:ascii="Arial" w:hAnsi="Arial" w:cs="Arial"/>
          <w:color w:val="404040"/>
          <w:sz w:val="28"/>
          <w:szCs w:val="28"/>
        </w:rPr>
        <w:t>Education</w:t>
      </w:r>
      <w:r>
        <w:rPr>
          <w:rFonts w:ascii="Arial" w:hAnsi="Arial" w:cs="Arial"/>
          <w:color w:val="404040"/>
          <w:sz w:val="28"/>
          <w:szCs w:val="28"/>
        </w:rPr>
        <w:tab/>
      </w:r>
    </w:p>
    <w:p w:rsidR="00BB58E3" w:rsidP="004F0014" w14:paraId="2E76163E" w14:textId="56C7B59B">
      <w:pPr>
        <w:pStyle w:val="ListParagraph"/>
        <w:numPr>
          <w:ilvl w:val="0"/>
          <w:numId w:val="11"/>
        </w:numPr>
        <w:spacing w:after="200" w:line="255" w:lineRule="atLeast"/>
        <w:contextualSpacing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>Master of Arts in English Literature</w:t>
      </w:r>
    </w:p>
    <w:p w:rsidR="004F0014" w:rsidRPr="00A2065B" w:rsidP="004F0014" w14:paraId="6EF63546" w14:textId="785AD6AE">
      <w:pPr>
        <w:pStyle w:val="ListParagraph"/>
        <w:numPr>
          <w:ilvl w:val="0"/>
          <w:numId w:val="11"/>
        </w:numPr>
        <w:spacing w:after="200" w:line="255" w:lineRule="atLeast"/>
        <w:contextualSpacing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 xml:space="preserve">Bachelor of Arts in </w:t>
      </w:r>
      <w:r w:rsidRPr="00BB58E3">
        <w:rPr>
          <w:rFonts w:ascii="Arial" w:hAnsi="Arial" w:cs="Arial"/>
          <w:color w:val="404040"/>
          <w:sz w:val="20"/>
          <w:szCs w:val="20"/>
        </w:rPr>
        <w:t>English Literature</w:t>
      </w:r>
      <w:r w:rsidRPr="00A2065B">
        <w:rPr>
          <w:rFonts w:ascii="Arial" w:hAnsi="Arial" w:cs="Arial"/>
          <w:color w:val="404040"/>
          <w:sz w:val="20"/>
          <w:szCs w:val="20"/>
        </w:rPr>
        <w:tab/>
      </w:r>
      <w:r w:rsidRPr="00A2065B">
        <w:rPr>
          <w:rFonts w:ascii="Arial" w:hAnsi="Arial" w:cs="Arial"/>
          <w:color w:val="404040"/>
          <w:sz w:val="20"/>
          <w:szCs w:val="20"/>
        </w:rPr>
        <w:tab/>
      </w:r>
      <w:r w:rsidRPr="00A2065B">
        <w:rPr>
          <w:rFonts w:ascii="Arial" w:hAnsi="Arial" w:cs="Arial"/>
          <w:color w:val="404040"/>
          <w:sz w:val="20"/>
          <w:szCs w:val="20"/>
        </w:rPr>
        <w:tab/>
      </w:r>
      <w:r w:rsidRPr="00A2065B">
        <w:rPr>
          <w:rFonts w:ascii="Arial" w:hAnsi="Arial" w:cs="Arial"/>
          <w:color w:val="404040"/>
          <w:sz w:val="20"/>
          <w:szCs w:val="20"/>
        </w:rPr>
        <w:tab/>
      </w:r>
      <w:r w:rsidRPr="00A2065B">
        <w:rPr>
          <w:rFonts w:ascii="Arial" w:hAnsi="Arial" w:cs="Arial"/>
          <w:color w:val="404040"/>
          <w:sz w:val="20"/>
          <w:szCs w:val="20"/>
        </w:rPr>
        <w:tab/>
      </w:r>
      <w:r w:rsidRPr="00A2065B">
        <w:rPr>
          <w:rFonts w:ascii="Arial" w:hAnsi="Arial" w:cs="Arial"/>
          <w:color w:val="404040"/>
          <w:sz w:val="20"/>
          <w:szCs w:val="20"/>
        </w:rPr>
        <w:tab/>
      </w:r>
    </w:p>
    <w:p w:rsidR="004F0014" w:rsidRPr="00BB58E3" w:rsidP="00BB58E3" w14:paraId="04FBFD89" w14:textId="184DA28E">
      <w:pPr>
        <w:spacing w:line="255" w:lineRule="atLeast"/>
        <w:rPr>
          <w:rFonts w:ascii="Arial" w:hAnsi="Arial" w:cs="Arial"/>
          <w:color w:val="404040"/>
          <w:sz w:val="20"/>
          <w:szCs w:val="20"/>
        </w:rPr>
      </w:pPr>
    </w:p>
    <w:p w:rsidR="004F0014" w:rsidRPr="00D162C4" w:rsidP="004F0014" w14:paraId="523A1A5B" w14:textId="77777777">
      <w:pPr>
        <w:pStyle w:val="Heading2"/>
        <w:pBdr>
          <w:bottom w:val="single" w:sz="4" w:space="1" w:color="auto"/>
        </w:pBdr>
        <w:spacing w:before="0" w:line="240" w:lineRule="atLeast"/>
        <w:rPr>
          <w:rFonts w:ascii="Arial" w:hAnsi="Arial" w:cs="Arial"/>
          <w:color w:val="404040"/>
          <w:sz w:val="28"/>
          <w:szCs w:val="28"/>
        </w:rPr>
      </w:pPr>
      <w:r w:rsidRPr="00D162C4">
        <w:rPr>
          <w:rFonts w:ascii="Arial" w:hAnsi="Arial" w:cs="Arial"/>
          <w:color w:val="404040"/>
          <w:sz w:val="28"/>
          <w:szCs w:val="28"/>
        </w:rPr>
        <w:t>References</w:t>
      </w:r>
    </w:p>
    <w:p w:rsidR="004F0014" w:rsidRPr="00D162C4" w:rsidP="004F0014" w14:paraId="1A11E7A2" w14:textId="77777777">
      <w:pPr>
        <w:pStyle w:val="NormalWeb"/>
        <w:spacing w:before="0" w:beforeAutospacing="0" w:after="0" w:afterAutospacing="0" w:line="255" w:lineRule="atLeast"/>
        <w:rPr>
          <w:rFonts w:ascii="Arial" w:hAnsi="Arial" w:cs="Arial"/>
          <w:color w:val="404040"/>
        </w:rPr>
      </w:pPr>
      <w:r w:rsidRPr="00D162C4">
        <w:rPr>
          <w:rFonts w:ascii="Arial" w:hAnsi="Arial" w:cs="Arial"/>
          <w:color w:val="404040"/>
        </w:rPr>
        <w:t>Available upon request.</w:t>
      </w:r>
    </w:p>
    <w:p w:rsidR="004F0014" w:rsidRPr="00551918" w:rsidP="004F0014" w14:paraId="3BEFEBC6" w14:textId="77777777">
      <w:pPr>
        <w:spacing w:line="255" w:lineRule="atLeast"/>
        <w:rPr>
          <w:rStyle w:val="Strong"/>
          <w:rFonts w:ascii="Arial" w:hAnsi="Arial" w:cs="Arial"/>
          <w:b w:val="0"/>
          <w:color w:val="404040"/>
          <w:sz w:val="20"/>
          <w:szCs w:val="20"/>
        </w:rPr>
      </w:pPr>
    </w:p>
    <w:p w:rsidR="00C5556A" w:rsidRPr="00C5556A" w:rsidP="00C5556A" w14:paraId="7E34CE10" w14:textId="77777777">
      <w:pPr>
        <w:tabs>
          <w:tab w:val="left" w:pos="6192"/>
        </w:tabs>
        <w:jc w:val="both"/>
        <w:rPr>
          <w:rFonts w:ascii="Verdana" w:hAnsi="Verdana"/>
          <w:sz w:val="20"/>
          <w:szCs w:val="20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width:1pt;height:1pt;margin-top:0;margin-left:0;position:absolute;z-index:251659264">
            <v:imagedata r:id="rId6"/>
          </v:shape>
        </w:pict>
      </w:r>
    </w:p>
    <w:sectPr w:rsidSect="009A365E">
      <w:footerReference w:type="default" r:id="rId7"/>
      <w:headerReference w:type="first" r:id="rId8"/>
      <w:footerReference w:type="first" r:id="rId9"/>
      <w:pgSz w:w="11907" w:h="16839" w:code="9"/>
      <w:pgMar w:top="717" w:right="1350" w:bottom="630" w:left="1350" w:header="450" w:footer="174" w:gutter="0"/>
      <w:pgBorders w:offsetFrom="page">
        <w:top w:val="single" w:sz="4" w:space="20" w:color="auto"/>
        <w:left w:val="single" w:sz="4" w:space="20" w:color="auto"/>
        <w:bottom w:val="single" w:sz="4" w:space="20" w:color="auto"/>
        <w:right w:val="single" w:sz="4" w:space="20" w:color="auto"/>
      </w:pgBorders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Times New Roman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12AE" w:rsidP="009B19C6" w14:paraId="43D34316" w14:textId="77777777">
    <w:pPr>
      <w:pStyle w:val="Footer"/>
      <w:tabs>
        <w:tab w:val="clear" w:pos="9360"/>
      </w:tabs>
      <w:ind w:right="-423"/>
      <w:jc w:val="right"/>
    </w:pPr>
    <w:r>
      <w:t xml:space="preserve">Page | </w:t>
    </w:r>
    <w:r w:rsidR="00E841AF">
      <w:fldChar w:fldCharType="begin"/>
    </w:r>
    <w:r>
      <w:instrText xml:space="preserve"> PAGE   \* MERGEFORMAT </w:instrText>
    </w:r>
    <w:r w:rsidR="00E841AF">
      <w:fldChar w:fldCharType="separate"/>
    </w:r>
    <w:r w:rsidR="006B518C">
      <w:rPr>
        <w:noProof/>
      </w:rPr>
      <w:t>2</w:t>
    </w:r>
    <w:r w:rsidR="00E841AF">
      <w:rPr>
        <w:noProof/>
      </w:rPr>
      <w:fldChar w:fldCharType="end"/>
    </w:r>
  </w:p>
  <w:p w:rsidR="00B3261F" w14:paraId="1AC187B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77A1D" w:rsidP="009B19C6" w14:paraId="0FBEE82D" w14:textId="77777777">
    <w:pPr>
      <w:pStyle w:val="Footer"/>
      <w:tabs>
        <w:tab w:val="clear" w:pos="9360"/>
      </w:tabs>
      <w:ind w:right="-423"/>
      <w:jc w:val="right"/>
    </w:pPr>
    <w:r>
      <w:t xml:space="preserve">Page | </w:t>
    </w:r>
    <w:r w:rsidR="00E841AF">
      <w:fldChar w:fldCharType="begin"/>
    </w:r>
    <w:r>
      <w:instrText xml:space="preserve"> PAGE   \* MERGEFORMAT </w:instrText>
    </w:r>
    <w:r w:rsidR="00E841AF">
      <w:fldChar w:fldCharType="separate"/>
    </w:r>
    <w:r w:rsidR="006B518C">
      <w:rPr>
        <w:noProof/>
      </w:rPr>
      <w:t>1</w:t>
    </w:r>
    <w:r w:rsidR="00E841AF">
      <w:rPr>
        <w:noProof/>
      </w:rPr>
      <w:fldChar w:fldCharType="end"/>
    </w:r>
  </w:p>
  <w:p w:rsidR="00F00D64" w:rsidRPr="00F00D64" w:rsidP="00F00D64" w14:paraId="29DDB78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0D64" w:rsidP="00F00D64" w14:paraId="72B5CB41" w14:textId="7D7F117A">
    <w:pPr>
      <w:pStyle w:val="Header"/>
      <w:jc w:val="center"/>
    </w:pPr>
    <w:r>
      <w:rPr>
        <w:b/>
        <w:bCs/>
        <w:color w:val="000000"/>
        <w:sz w:val="32"/>
        <w:szCs w:val="32"/>
      </w:rPr>
      <w:t>Technical Writer (</w:t>
    </w:r>
    <w:r w:rsidR="005470E4">
      <w:rPr>
        <w:b/>
        <w:bCs/>
        <w:color w:val="000000"/>
        <w:sz w:val="32"/>
        <w:szCs w:val="32"/>
      </w:rPr>
      <w:t xml:space="preserve">4.6 </w:t>
    </w:r>
    <w:r>
      <w:rPr>
        <w:b/>
        <w:bCs/>
        <w:color w:val="000000"/>
        <w:sz w:val="32"/>
        <w:szCs w:val="32"/>
      </w:rPr>
      <w:t>Years of Experienc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0.5pt;height:10.5pt" o:bullet="t">
        <v:imagedata r:id="rId1" o:title="BD21298_"/>
      </v:shape>
    </w:pict>
  </w:numPicBullet>
  <w:numPicBullet w:numPicBulletId="1">
    <w:pict>
      <v:shape id="_x0000_i1026" type="#_x0000_t75" style="width:11.25pt;height:11.25pt" o:bullet="t">
        <v:imagedata r:id="rId2" o:title="mso201"/>
      </v:shape>
    </w:pict>
  </w:numPicBullet>
  <w:abstractNum w:abstractNumId="0">
    <w:nsid w:val="00000006"/>
    <w:multiLevelType w:val="singleLevel"/>
    <w:tmpl w:val="00000006"/>
    <w:name w:val="WW8Num5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</w:abstractNum>
  <w:abstractNum w:abstractNumId="1">
    <w:nsid w:val="00000007"/>
    <w:multiLevelType w:val="singleLevel"/>
    <w:tmpl w:val="00000007"/>
    <w:name w:val="WW8Num6"/>
    <w:lvl w:ilvl="0">
      <w:start w:val="1"/>
      <w:numFmt w:val="bullet"/>
      <w:lvlText w:val=""/>
      <w:lvlJc w:val="left"/>
      <w:pPr>
        <w:tabs>
          <w:tab w:val="num" w:pos="810"/>
        </w:tabs>
        <w:ind w:left="810" w:hanging="360"/>
      </w:pPr>
      <w:rPr>
        <w:rFonts w:ascii="Wingdings" w:hAnsi="Wingdings"/>
      </w:rPr>
    </w:lvl>
  </w:abstractNum>
  <w:abstractNum w:abstractNumId="2">
    <w:nsid w:val="12835155"/>
    <w:multiLevelType w:val="hybridMultilevel"/>
    <w:tmpl w:val="CB1EF7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C97E63"/>
    <w:multiLevelType w:val="hybridMultilevel"/>
    <w:tmpl w:val="D37A86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D404E51"/>
    <w:multiLevelType w:val="hybridMultilevel"/>
    <w:tmpl w:val="7E668B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8D67A93"/>
    <w:multiLevelType w:val="hybridMultilevel"/>
    <w:tmpl w:val="7E8E7A3E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D5A398D"/>
    <w:multiLevelType w:val="hybridMultilevel"/>
    <w:tmpl w:val="767CF156"/>
    <w:lvl w:ilvl="0">
      <w:start w:val="1"/>
      <w:numFmt w:val="bullet"/>
      <w:pStyle w:val="headng3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C2F4E12"/>
    <w:multiLevelType w:val="hybridMultilevel"/>
    <w:tmpl w:val="7B2EF5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553D99"/>
    <w:multiLevelType w:val="hybridMultilevel"/>
    <w:tmpl w:val="BF26A6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C066DA5"/>
    <w:multiLevelType w:val="hybridMultilevel"/>
    <w:tmpl w:val="94227F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D20373A"/>
    <w:multiLevelType w:val="hybridMultilevel"/>
    <w:tmpl w:val="C9C4187A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BE2D9E"/>
    <w:multiLevelType w:val="hybridMultilevel"/>
    <w:tmpl w:val="86BC50AA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035050"/>
    <w:multiLevelType w:val="hybridMultilevel"/>
    <w:tmpl w:val="A844C5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4EC4DCA"/>
    <w:multiLevelType w:val="hybridMultilevel"/>
    <w:tmpl w:val="E51AA2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AB55430"/>
    <w:multiLevelType w:val="hybridMultilevel"/>
    <w:tmpl w:val="133071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0"/>
  </w:num>
  <w:num w:numId="4">
    <w:abstractNumId w:val="2"/>
  </w:num>
  <w:num w:numId="5">
    <w:abstractNumId w:val="7"/>
  </w:num>
  <w:num w:numId="6">
    <w:abstractNumId w:val="14"/>
  </w:num>
  <w:num w:numId="7">
    <w:abstractNumId w:val="12"/>
  </w:num>
  <w:num w:numId="8">
    <w:abstractNumId w:val="4"/>
  </w:num>
  <w:num w:numId="9">
    <w:abstractNumId w:val="8"/>
  </w:num>
  <w:num w:numId="10">
    <w:abstractNumId w:val="3"/>
  </w:num>
  <w:num w:numId="11">
    <w:abstractNumId w:val="9"/>
  </w:num>
  <w:num w:numId="12">
    <w:abstractNumId w:val="5"/>
  </w:num>
  <w:num w:numId="13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73D4"/>
    <w:rsid w:val="000133FB"/>
    <w:rsid w:val="00013EA7"/>
    <w:rsid w:val="00026749"/>
    <w:rsid w:val="000329FE"/>
    <w:rsid w:val="000440B9"/>
    <w:rsid w:val="00066BB4"/>
    <w:rsid w:val="00072DC2"/>
    <w:rsid w:val="00073F21"/>
    <w:rsid w:val="00080258"/>
    <w:rsid w:val="00080C1F"/>
    <w:rsid w:val="00083B6C"/>
    <w:rsid w:val="00085100"/>
    <w:rsid w:val="00093498"/>
    <w:rsid w:val="000A2478"/>
    <w:rsid w:val="000A3189"/>
    <w:rsid w:val="000B60A9"/>
    <w:rsid w:val="000C64D8"/>
    <w:rsid w:val="000D63E6"/>
    <w:rsid w:val="000D7ADE"/>
    <w:rsid w:val="000E05D6"/>
    <w:rsid w:val="000E088F"/>
    <w:rsid w:val="000E2BF0"/>
    <w:rsid w:val="000E2FA1"/>
    <w:rsid w:val="000E462C"/>
    <w:rsid w:val="000F010F"/>
    <w:rsid w:val="000F1EEC"/>
    <w:rsid w:val="000F307D"/>
    <w:rsid w:val="000F54C6"/>
    <w:rsid w:val="000F6B0B"/>
    <w:rsid w:val="00100A73"/>
    <w:rsid w:val="00104B2A"/>
    <w:rsid w:val="00107776"/>
    <w:rsid w:val="00111EF1"/>
    <w:rsid w:val="001120AA"/>
    <w:rsid w:val="00130A76"/>
    <w:rsid w:val="00136AB4"/>
    <w:rsid w:val="00144EDC"/>
    <w:rsid w:val="00150F0A"/>
    <w:rsid w:val="0015561A"/>
    <w:rsid w:val="00155D81"/>
    <w:rsid w:val="00157CCB"/>
    <w:rsid w:val="00163D0A"/>
    <w:rsid w:val="001664D9"/>
    <w:rsid w:val="00170FFD"/>
    <w:rsid w:val="0017257F"/>
    <w:rsid w:val="001817EE"/>
    <w:rsid w:val="001832CB"/>
    <w:rsid w:val="00185AA5"/>
    <w:rsid w:val="0019288F"/>
    <w:rsid w:val="00197D94"/>
    <w:rsid w:val="001A2F64"/>
    <w:rsid w:val="001A559B"/>
    <w:rsid w:val="001A641A"/>
    <w:rsid w:val="001D0D07"/>
    <w:rsid w:val="001D46D8"/>
    <w:rsid w:val="001E3141"/>
    <w:rsid w:val="001F1766"/>
    <w:rsid w:val="001F2248"/>
    <w:rsid w:val="002004DC"/>
    <w:rsid w:val="002031A6"/>
    <w:rsid w:val="0022121B"/>
    <w:rsid w:val="00230CCA"/>
    <w:rsid w:val="0023132F"/>
    <w:rsid w:val="00232AA1"/>
    <w:rsid w:val="0023765B"/>
    <w:rsid w:val="00243406"/>
    <w:rsid w:val="00244A1B"/>
    <w:rsid w:val="00255E1A"/>
    <w:rsid w:val="0026014D"/>
    <w:rsid w:val="00260345"/>
    <w:rsid w:val="00271B98"/>
    <w:rsid w:val="002869F4"/>
    <w:rsid w:val="00295408"/>
    <w:rsid w:val="002A1FF3"/>
    <w:rsid w:val="002D0681"/>
    <w:rsid w:val="002D0C83"/>
    <w:rsid w:val="002E3E3D"/>
    <w:rsid w:val="002E778C"/>
    <w:rsid w:val="002F7776"/>
    <w:rsid w:val="00314CA4"/>
    <w:rsid w:val="00316463"/>
    <w:rsid w:val="00323068"/>
    <w:rsid w:val="00324808"/>
    <w:rsid w:val="00330A64"/>
    <w:rsid w:val="00337181"/>
    <w:rsid w:val="00337477"/>
    <w:rsid w:val="00354556"/>
    <w:rsid w:val="00362DDD"/>
    <w:rsid w:val="00363781"/>
    <w:rsid w:val="003642A8"/>
    <w:rsid w:val="00365383"/>
    <w:rsid w:val="00367C85"/>
    <w:rsid w:val="00371D5A"/>
    <w:rsid w:val="00372CF6"/>
    <w:rsid w:val="003749DE"/>
    <w:rsid w:val="00383979"/>
    <w:rsid w:val="003935D1"/>
    <w:rsid w:val="00396745"/>
    <w:rsid w:val="0039777D"/>
    <w:rsid w:val="00397B93"/>
    <w:rsid w:val="00397DFC"/>
    <w:rsid w:val="003A3673"/>
    <w:rsid w:val="003A6E82"/>
    <w:rsid w:val="003D5C16"/>
    <w:rsid w:val="003F0A97"/>
    <w:rsid w:val="003F1705"/>
    <w:rsid w:val="0040120E"/>
    <w:rsid w:val="004127CB"/>
    <w:rsid w:val="004225A5"/>
    <w:rsid w:val="004251DF"/>
    <w:rsid w:val="00427AF9"/>
    <w:rsid w:val="00440644"/>
    <w:rsid w:val="004428C1"/>
    <w:rsid w:val="004440E5"/>
    <w:rsid w:val="00453711"/>
    <w:rsid w:val="00457546"/>
    <w:rsid w:val="00463285"/>
    <w:rsid w:val="00465F1E"/>
    <w:rsid w:val="00475033"/>
    <w:rsid w:val="00490D88"/>
    <w:rsid w:val="004930BD"/>
    <w:rsid w:val="004A5D90"/>
    <w:rsid w:val="004F0014"/>
    <w:rsid w:val="00507760"/>
    <w:rsid w:val="00512D97"/>
    <w:rsid w:val="005300A4"/>
    <w:rsid w:val="005304C2"/>
    <w:rsid w:val="0053391E"/>
    <w:rsid w:val="0053571F"/>
    <w:rsid w:val="005406FD"/>
    <w:rsid w:val="005470E4"/>
    <w:rsid w:val="00551918"/>
    <w:rsid w:val="00552FE2"/>
    <w:rsid w:val="005537BB"/>
    <w:rsid w:val="005649FA"/>
    <w:rsid w:val="0057113C"/>
    <w:rsid w:val="00580C31"/>
    <w:rsid w:val="00581046"/>
    <w:rsid w:val="0058644E"/>
    <w:rsid w:val="005930CF"/>
    <w:rsid w:val="005A2D95"/>
    <w:rsid w:val="005A78EB"/>
    <w:rsid w:val="005B3009"/>
    <w:rsid w:val="005B54AC"/>
    <w:rsid w:val="005B7003"/>
    <w:rsid w:val="005C0E54"/>
    <w:rsid w:val="005C4BD9"/>
    <w:rsid w:val="005D498F"/>
    <w:rsid w:val="005D59A8"/>
    <w:rsid w:val="005E1434"/>
    <w:rsid w:val="005E15E1"/>
    <w:rsid w:val="005E473C"/>
    <w:rsid w:val="005E7169"/>
    <w:rsid w:val="005E7B66"/>
    <w:rsid w:val="005F63F5"/>
    <w:rsid w:val="006026CD"/>
    <w:rsid w:val="00610F06"/>
    <w:rsid w:val="0061443B"/>
    <w:rsid w:val="006146AD"/>
    <w:rsid w:val="00616F31"/>
    <w:rsid w:val="00622BA2"/>
    <w:rsid w:val="00623556"/>
    <w:rsid w:val="00625160"/>
    <w:rsid w:val="00633E66"/>
    <w:rsid w:val="00637413"/>
    <w:rsid w:val="00643964"/>
    <w:rsid w:val="00646EE8"/>
    <w:rsid w:val="0064773C"/>
    <w:rsid w:val="00653AD0"/>
    <w:rsid w:val="00660B08"/>
    <w:rsid w:val="006642E9"/>
    <w:rsid w:val="006842DA"/>
    <w:rsid w:val="00694A8C"/>
    <w:rsid w:val="00695D7B"/>
    <w:rsid w:val="00697AC2"/>
    <w:rsid w:val="006A2B11"/>
    <w:rsid w:val="006A33A9"/>
    <w:rsid w:val="006A40D8"/>
    <w:rsid w:val="006B0680"/>
    <w:rsid w:val="006B27D1"/>
    <w:rsid w:val="006B518C"/>
    <w:rsid w:val="006B531B"/>
    <w:rsid w:val="006B74DF"/>
    <w:rsid w:val="006C2D1B"/>
    <w:rsid w:val="006C485A"/>
    <w:rsid w:val="006D0053"/>
    <w:rsid w:val="006D279F"/>
    <w:rsid w:val="006D27B9"/>
    <w:rsid w:val="006E4BB9"/>
    <w:rsid w:val="0070508C"/>
    <w:rsid w:val="00706FF9"/>
    <w:rsid w:val="00711598"/>
    <w:rsid w:val="0071386C"/>
    <w:rsid w:val="00723161"/>
    <w:rsid w:val="00740428"/>
    <w:rsid w:val="00743D48"/>
    <w:rsid w:val="0075362B"/>
    <w:rsid w:val="007559B9"/>
    <w:rsid w:val="00757EBE"/>
    <w:rsid w:val="00766F1B"/>
    <w:rsid w:val="00767842"/>
    <w:rsid w:val="00774312"/>
    <w:rsid w:val="00786DB6"/>
    <w:rsid w:val="0079141F"/>
    <w:rsid w:val="007919C7"/>
    <w:rsid w:val="0079454F"/>
    <w:rsid w:val="007A0A66"/>
    <w:rsid w:val="007A798F"/>
    <w:rsid w:val="007A7C15"/>
    <w:rsid w:val="007D207D"/>
    <w:rsid w:val="007E08E6"/>
    <w:rsid w:val="007E20A0"/>
    <w:rsid w:val="007E32D7"/>
    <w:rsid w:val="007F0FBF"/>
    <w:rsid w:val="00811BB1"/>
    <w:rsid w:val="00814CD2"/>
    <w:rsid w:val="008217A7"/>
    <w:rsid w:val="008320B9"/>
    <w:rsid w:val="00832DD9"/>
    <w:rsid w:val="0084203D"/>
    <w:rsid w:val="00844A4F"/>
    <w:rsid w:val="00847EA0"/>
    <w:rsid w:val="008566C1"/>
    <w:rsid w:val="008605CB"/>
    <w:rsid w:val="00861876"/>
    <w:rsid w:val="00887000"/>
    <w:rsid w:val="00890E90"/>
    <w:rsid w:val="00891952"/>
    <w:rsid w:val="00894206"/>
    <w:rsid w:val="00897824"/>
    <w:rsid w:val="008A2294"/>
    <w:rsid w:val="008B331F"/>
    <w:rsid w:val="008B3C61"/>
    <w:rsid w:val="008B4F18"/>
    <w:rsid w:val="008C5A69"/>
    <w:rsid w:val="008C68AF"/>
    <w:rsid w:val="008D1350"/>
    <w:rsid w:val="008D7610"/>
    <w:rsid w:val="008E0314"/>
    <w:rsid w:val="008E54A5"/>
    <w:rsid w:val="008E7D9B"/>
    <w:rsid w:val="008F3D8A"/>
    <w:rsid w:val="00907ECD"/>
    <w:rsid w:val="0092339D"/>
    <w:rsid w:val="00926D47"/>
    <w:rsid w:val="00930D57"/>
    <w:rsid w:val="009452EE"/>
    <w:rsid w:val="00946883"/>
    <w:rsid w:val="00954A1D"/>
    <w:rsid w:val="00954CD3"/>
    <w:rsid w:val="00964B81"/>
    <w:rsid w:val="00974AEF"/>
    <w:rsid w:val="00982C4D"/>
    <w:rsid w:val="00983723"/>
    <w:rsid w:val="009843F9"/>
    <w:rsid w:val="00990F29"/>
    <w:rsid w:val="009A365E"/>
    <w:rsid w:val="009B19C6"/>
    <w:rsid w:val="009B658C"/>
    <w:rsid w:val="009C3EB5"/>
    <w:rsid w:val="009C6200"/>
    <w:rsid w:val="009C79BC"/>
    <w:rsid w:val="009E06D2"/>
    <w:rsid w:val="009E41E4"/>
    <w:rsid w:val="009E5D51"/>
    <w:rsid w:val="009F1C99"/>
    <w:rsid w:val="009F44E8"/>
    <w:rsid w:val="00A001DB"/>
    <w:rsid w:val="00A03CFC"/>
    <w:rsid w:val="00A2065B"/>
    <w:rsid w:val="00A21AE9"/>
    <w:rsid w:val="00A23611"/>
    <w:rsid w:val="00A24F2E"/>
    <w:rsid w:val="00A3049A"/>
    <w:rsid w:val="00A306FC"/>
    <w:rsid w:val="00A307A7"/>
    <w:rsid w:val="00A3113F"/>
    <w:rsid w:val="00A3255C"/>
    <w:rsid w:val="00A5353F"/>
    <w:rsid w:val="00A5559B"/>
    <w:rsid w:val="00A560C3"/>
    <w:rsid w:val="00A639C6"/>
    <w:rsid w:val="00A65A2A"/>
    <w:rsid w:val="00A70339"/>
    <w:rsid w:val="00A70973"/>
    <w:rsid w:val="00A74444"/>
    <w:rsid w:val="00A745B3"/>
    <w:rsid w:val="00A75A68"/>
    <w:rsid w:val="00A803EB"/>
    <w:rsid w:val="00A803EE"/>
    <w:rsid w:val="00A8050F"/>
    <w:rsid w:val="00AA0A6C"/>
    <w:rsid w:val="00AA73D4"/>
    <w:rsid w:val="00AB5667"/>
    <w:rsid w:val="00AB5AB1"/>
    <w:rsid w:val="00AC1474"/>
    <w:rsid w:val="00AC1689"/>
    <w:rsid w:val="00AC35B7"/>
    <w:rsid w:val="00AD3629"/>
    <w:rsid w:val="00AD5270"/>
    <w:rsid w:val="00AE1143"/>
    <w:rsid w:val="00AE120E"/>
    <w:rsid w:val="00AE2E5E"/>
    <w:rsid w:val="00AF0C72"/>
    <w:rsid w:val="00AF1D34"/>
    <w:rsid w:val="00B14DF2"/>
    <w:rsid w:val="00B23023"/>
    <w:rsid w:val="00B3261F"/>
    <w:rsid w:val="00B3425E"/>
    <w:rsid w:val="00B46A73"/>
    <w:rsid w:val="00B53AA9"/>
    <w:rsid w:val="00B56C7A"/>
    <w:rsid w:val="00B614CB"/>
    <w:rsid w:val="00B61788"/>
    <w:rsid w:val="00B70455"/>
    <w:rsid w:val="00B76FCB"/>
    <w:rsid w:val="00B8382C"/>
    <w:rsid w:val="00B950F9"/>
    <w:rsid w:val="00B955AD"/>
    <w:rsid w:val="00B95E4D"/>
    <w:rsid w:val="00BA3DDE"/>
    <w:rsid w:val="00BB0347"/>
    <w:rsid w:val="00BB58E3"/>
    <w:rsid w:val="00BC04C8"/>
    <w:rsid w:val="00BC0FA9"/>
    <w:rsid w:val="00BC3351"/>
    <w:rsid w:val="00BC41ED"/>
    <w:rsid w:val="00BC4BC4"/>
    <w:rsid w:val="00BC5513"/>
    <w:rsid w:val="00BC7EEA"/>
    <w:rsid w:val="00BF6FE5"/>
    <w:rsid w:val="00C20525"/>
    <w:rsid w:val="00C264AE"/>
    <w:rsid w:val="00C31D01"/>
    <w:rsid w:val="00C322F0"/>
    <w:rsid w:val="00C3548F"/>
    <w:rsid w:val="00C35764"/>
    <w:rsid w:val="00C3587E"/>
    <w:rsid w:val="00C5556A"/>
    <w:rsid w:val="00C61407"/>
    <w:rsid w:val="00C77FD7"/>
    <w:rsid w:val="00C80439"/>
    <w:rsid w:val="00C86151"/>
    <w:rsid w:val="00C86987"/>
    <w:rsid w:val="00CA069F"/>
    <w:rsid w:val="00CA1D29"/>
    <w:rsid w:val="00CA5AF3"/>
    <w:rsid w:val="00CB00F5"/>
    <w:rsid w:val="00CB1DE8"/>
    <w:rsid w:val="00CB38D6"/>
    <w:rsid w:val="00CB396B"/>
    <w:rsid w:val="00CC7381"/>
    <w:rsid w:val="00CE1378"/>
    <w:rsid w:val="00CF1361"/>
    <w:rsid w:val="00CF26B6"/>
    <w:rsid w:val="00CF491F"/>
    <w:rsid w:val="00CF5341"/>
    <w:rsid w:val="00D15588"/>
    <w:rsid w:val="00D162C4"/>
    <w:rsid w:val="00D3609C"/>
    <w:rsid w:val="00D503E6"/>
    <w:rsid w:val="00D51E3D"/>
    <w:rsid w:val="00D56400"/>
    <w:rsid w:val="00D56E7C"/>
    <w:rsid w:val="00D62FB5"/>
    <w:rsid w:val="00D640AF"/>
    <w:rsid w:val="00D655B0"/>
    <w:rsid w:val="00D70710"/>
    <w:rsid w:val="00D75B12"/>
    <w:rsid w:val="00D81020"/>
    <w:rsid w:val="00D843E5"/>
    <w:rsid w:val="00D85699"/>
    <w:rsid w:val="00D91BF7"/>
    <w:rsid w:val="00D93A0E"/>
    <w:rsid w:val="00D949C5"/>
    <w:rsid w:val="00D97B08"/>
    <w:rsid w:val="00DA2784"/>
    <w:rsid w:val="00DA712E"/>
    <w:rsid w:val="00DB10CC"/>
    <w:rsid w:val="00DB3B0D"/>
    <w:rsid w:val="00DB7A04"/>
    <w:rsid w:val="00DC11E2"/>
    <w:rsid w:val="00DC6DCD"/>
    <w:rsid w:val="00DE2F9F"/>
    <w:rsid w:val="00DE5C48"/>
    <w:rsid w:val="00DF4860"/>
    <w:rsid w:val="00DF7E35"/>
    <w:rsid w:val="00E0550C"/>
    <w:rsid w:val="00E117ED"/>
    <w:rsid w:val="00E155F6"/>
    <w:rsid w:val="00E16505"/>
    <w:rsid w:val="00E17DAD"/>
    <w:rsid w:val="00E33DE0"/>
    <w:rsid w:val="00E35773"/>
    <w:rsid w:val="00E40BFB"/>
    <w:rsid w:val="00E44BAF"/>
    <w:rsid w:val="00E4587D"/>
    <w:rsid w:val="00E56D46"/>
    <w:rsid w:val="00E57D2F"/>
    <w:rsid w:val="00E763A5"/>
    <w:rsid w:val="00E841AF"/>
    <w:rsid w:val="00E84369"/>
    <w:rsid w:val="00E967F9"/>
    <w:rsid w:val="00EA0834"/>
    <w:rsid w:val="00EA0896"/>
    <w:rsid w:val="00EB4051"/>
    <w:rsid w:val="00EC4007"/>
    <w:rsid w:val="00EC7C66"/>
    <w:rsid w:val="00EE371B"/>
    <w:rsid w:val="00EE7E4B"/>
    <w:rsid w:val="00EF2E85"/>
    <w:rsid w:val="00EF3D20"/>
    <w:rsid w:val="00EF7D24"/>
    <w:rsid w:val="00EF7F8E"/>
    <w:rsid w:val="00F00D64"/>
    <w:rsid w:val="00F074A4"/>
    <w:rsid w:val="00F1204E"/>
    <w:rsid w:val="00F4480D"/>
    <w:rsid w:val="00F54ADF"/>
    <w:rsid w:val="00F64475"/>
    <w:rsid w:val="00F67AEB"/>
    <w:rsid w:val="00F724B2"/>
    <w:rsid w:val="00F77A1D"/>
    <w:rsid w:val="00F80EB9"/>
    <w:rsid w:val="00F869A7"/>
    <w:rsid w:val="00F90F61"/>
    <w:rsid w:val="00F912AE"/>
    <w:rsid w:val="00F91AE3"/>
    <w:rsid w:val="00F9492D"/>
    <w:rsid w:val="00FA2034"/>
    <w:rsid w:val="00FB2310"/>
    <w:rsid w:val="00FB235B"/>
    <w:rsid w:val="00FB5339"/>
    <w:rsid w:val="00FB5C1E"/>
    <w:rsid w:val="00FC0343"/>
    <w:rsid w:val="00FC75A5"/>
    <w:rsid w:val="00FD283A"/>
    <w:rsid w:val="00FE720B"/>
    <w:rsid w:val="00FF0A0E"/>
    <w:rsid w:val="00FF0B08"/>
    <w:rsid w:val="00FF2412"/>
    <w:rsid w:val="00FF414E"/>
    <w:rsid w:val="00FF439E"/>
  </w:rsids>
  <w:docVars>
    <w:docVar w:name="__Grammarly_42___1" w:val="H4sIAAAAAAAEAKtWcslP9kxRslIyNDY0NrM0MwHShiZAbGGgpKMUnFpcnJmfB1JgaFILAPSxzj8tAAAA"/>
    <w:docVar w:name="__Grammarly_42____i" w:val="H4sIAAAAAAAEAKtWckksSQxILCpxzi/NK1GyMqwFAAEhoTITAAAA"/>
  </w:docVars>
  <m:mathPr>
    <m:mathFont m:val="Cambria Math"/>
    <m:smallFrac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2F1CA88F-BA68-A648-B378-C3A38748E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0A7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D0C83"/>
    <w:pPr>
      <w:keepNext/>
      <w:spacing w:before="240" w:after="60"/>
      <w:outlineLvl w:val="0"/>
    </w:pPr>
    <w:rPr>
      <w:rFonts w:ascii="Cambria" w:hAnsi="Cambria" w:cs="Kartik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0"/>
    <w:semiHidden/>
    <w:unhideWhenUsed/>
    <w:qFormat/>
    <w:rsid w:val="007F0FB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link w:val="Heading3Char"/>
    <w:qFormat/>
    <w:rsid w:val="00066BB4"/>
    <w:pPr>
      <w:widowControl w:val="0"/>
      <w:autoSpaceDE w:val="0"/>
      <w:autoSpaceDN w:val="0"/>
      <w:adjustRightInd w:val="0"/>
      <w:spacing w:before="100" w:after="100"/>
      <w:outlineLvl w:val="2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53391E"/>
    <w:pPr>
      <w:spacing w:before="240" w:after="60"/>
      <w:outlineLvl w:val="4"/>
    </w:pPr>
    <w:rPr>
      <w:rFonts w:ascii="Calibri" w:hAnsi="Calibri" w:cs="Kartika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649FA"/>
    <w:pPr>
      <w:ind w:left="720"/>
    </w:pPr>
  </w:style>
  <w:style w:type="paragraph" w:styleId="BodyText">
    <w:name w:val="Body Text"/>
    <w:basedOn w:val="Normal"/>
    <w:link w:val="BodyTextChar"/>
    <w:unhideWhenUsed/>
    <w:rsid w:val="00907ECD"/>
    <w:pPr>
      <w:widowControl w:val="0"/>
      <w:suppressAutoHyphens/>
    </w:pPr>
  </w:style>
  <w:style w:type="character" w:customStyle="1" w:styleId="BodyTextChar">
    <w:name w:val="Body Text Char"/>
    <w:link w:val="BodyText"/>
    <w:rsid w:val="00907ECD"/>
    <w:rPr>
      <w:sz w:val="24"/>
      <w:szCs w:val="24"/>
    </w:rPr>
  </w:style>
  <w:style w:type="character" w:styleId="Hyperlink">
    <w:name w:val="Hyperlink"/>
    <w:rsid w:val="00F1204E"/>
    <w:rPr>
      <w:color w:val="0000FF"/>
      <w:u w:val="single"/>
    </w:rPr>
  </w:style>
  <w:style w:type="table" w:styleId="TableGrid">
    <w:name w:val="Table Grid"/>
    <w:basedOn w:val="TableNormal"/>
    <w:rsid w:val="00F54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A560C3"/>
    <w:rPr>
      <w:color w:val="800080"/>
      <w:u w:val="single"/>
    </w:rPr>
  </w:style>
  <w:style w:type="character" w:customStyle="1" w:styleId="Heading3Char">
    <w:name w:val="Heading 3 Char"/>
    <w:link w:val="Heading3"/>
    <w:rsid w:val="00066BB4"/>
    <w:rPr>
      <w:b/>
      <w:bCs/>
      <w:sz w:val="26"/>
      <w:szCs w:val="26"/>
      <w:lang w:val="en-US" w:eastAsia="en-US"/>
    </w:rPr>
  </w:style>
  <w:style w:type="character" w:customStyle="1" w:styleId="apple-converted-space">
    <w:name w:val="apple-converted-space"/>
    <w:rsid w:val="00A65A2A"/>
  </w:style>
  <w:style w:type="character" w:customStyle="1" w:styleId="Heading5Char">
    <w:name w:val="Heading 5 Char"/>
    <w:link w:val="Heading5"/>
    <w:rsid w:val="0053391E"/>
    <w:rPr>
      <w:rFonts w:ascii="Calibri" w:eastAsia="Times New Roman" w:hAnsi="Calibri" w:cs="Kartika"/>
      <w:b/>
      <w:bCs/>
      <w:i/>
      <w:iCs/>
      <w:sz w:val="26"/>
      <w:szCs w:val="26"/>
      <w:lang w:bidi="ar-SA"/>
    </w:rPr>
  </w:style>
  <w:style w:type="paragraph" w:customStyle="1" w:styleId="Default">
    <w:name w:val="Default"/>
    <w:rsid w:val="00427AF9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Header">
    <w:name w:val="header"/>
    <w:basedOn w:val="Normal"/>
    <w:link w:val="HeaderChar"/>
    <w:rsid w:val="00B3261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3261F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3261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3261F"/>
    <w:rPr>
      <w:sz w:val="24"/>
      <w:szCs w:val="24"/>
      <w:lang w:bidi="ar-SA"/>
    </w:rPr>
  </w:style>
  <w:style w:type="paragraph" w:customStyle="1" w:styleId="New1">
    <w:name w:val="New1"/>
    <w:basedOn w:val="Normal"/>
    <w:link w:val="New1Char"/>
    <w:qFormat/>
    <w:rsid w:val="00844A4F"/>
    <w:pPr>
      <w:widowControl w:val="0"/>
      <w:autoSpaceDE w:val="0"/>
      <w:autoSpaceDN w:val="0"/>
      <w:adjustRightInd w:val="0"/>
      <w:ind w:firstLine="90"/>
      <w:jc w:val="center"/>
    </w:pPr>
    <w:rPr>
      <w:rFonts w:ascii="Verdana" w:hAnsi="Verdana" w:cs="Arial"/>
      <w:b/>
      <w:bCs/>
      <w:color w:val="000000"/>
      <w:sz w:val="36"/>
      <w:szCs w:val="36"/>
      <w:u w:val="single"/>
    </w:rPr>
  </w:style>
  <w:style w:type="character" w:customStyle="1" w:styleId="Heading1Char">
    <w:name w:val="Heading 1 Char"/>
    <w:link w:val="Heading1"/>
    <w:rsid w:val="002D0C83"/>
    <w:rPr>
      <w:rFonts w:ascii="Cambria" w:eastAsia="Times New Roman" w:hAnsi="Cambria" w:cs="Kartika"/>
      <w:b/>
      <w:bCs/>
      <w:kern w:val="32"/>
      <w:sz w:val="32"/>
      <w:szCs w:val="32"/>
      <w:lang w:bidi="ar-SA"/>
    </w:rPr>
  </w:style>
  <w:style w:type="character" w:customStyle="1" w:styleId="New1Char">
    <w:name w:val="New1 Char"/>
    <w:link w:val="New1"/>
    <w:rsid w:val="00844A4F"/>
    <w:rPr>
      <w:rFonts w:ascii="Verdana" w:hAnsi="Verdana" w:cs="Arial"/>
      <w:b/>
      <w:bCs/>
      <w:color w:val="000000"/>
      <w:sz w:val="36"/>
      <w:szCs w:val="36"/>
      <w:u w:val="single"/>
      <w:lang w:bidi="ar-SA"/>
    </w:rPr>
  </w:style>
  <w:style w:type="paragraph" w:customStyle="1" w:styleId="Heading21">
    <w:name w:val="Heading 21"/>
    <w:basedOn w:val="Normal"/>
    <w:link w:val="heading2Char"/>
    <w:rsid w:val="009E06D2"/>
    <w:pPr>
      <w:spacing w:line="360" w:lineRule="auto"/>
      <w:jc w:val="both"/>
    </w:pPr>
    <w:rPr>
      <w:rFonts w:ascii="Verdana" w:hAnsi="Verdana"/>
      <w:b/>
      <w:sz w:val="20"/>
      <w:szCs w:val="20"/>
      <w:u w:val="single"/>
    </w:rPr>
  </w:style>
  <w:style w:type="paragraph" w:customStyle="1" w:styleId="headng3">
    <w:name w:val="headng 3"/>
    <w:basedOn w:val="Heading5"/>
    <w:link w:val="headng3Char"/>
    <w:qFormat/>
    <w:rsid w:val="009E06D2"/>
    <w:pPr>
      <w:numPr>
        <w:numId w:val="1"/>
      </w:numPr>
      <w:shd w:val="clear" w:color="auto" w:fill="FFFFFF"/>
      <w:spacing w:before="0" w:after="0"/>
      <w:textAlignment w:val="baseline"/>
    </w:pPr>
    <w:rPr>
      <w:rFonts w:ascii="Verdana" w:eastAsia="Calibri" w:hAnsi="Verdana"/>
      <w:i w:val="0"/>
      <w:iCs w:val="0"/>
      <w:sz w:val="20"/>
      <w:szCs w:val="20"/>
      <w:lang w:eastAsia="ar-SA"/>
    </w:rPr>
  </w:style>
  <w:style w:type="character" w:customStyle="1" w:styleId="heading2Char">
    <w:name w:val="heading 2 Char"/>
    <w:link w:val="Heading21"/>
    <w:rsid w:val="009E06D2"/>
    <w:rPr>
      <w:rFonts w:ascii="Verdana" w:hAnsi="Verdana"/>
      <w:b/>
      <w:u w:val="single"/>
      <w:lang w:bidi="ar-SA"/>
    </w:rPr>
  </w:style>
  <w:style w:type="paragraph" w:customStyle="1" w:styleId="Heading41">
    <w:name w:val="Heading 41"/>
    <w:basedOn w:val="ListParagraph"/>
    <w:link w:val="heading4Char"/>
    <w:qFormat/>
    <w:rsid w:val="009E06D2"/>
    <w:pPr>
      <w:autoSpaceDE w:val="0"/>
      <w:ind w:left="360"/>
      <w:jc w:val="both"/>
    </w:pPr>
    <w:rPr>
      <w:rFonts w:ascii="Verdana" w:hAnsi="Verdana"/>
      <w:b/>
      <w:color w:val="000000"/>
      <w:sz w:val="20"/>
      <w:szCs w:val="20"/>
      <w:u w:val="single"/>
    </w:rPr>
  </w:style>
  <w:style w:type="character" w:customStyle="1" w:styleId="headng3Char">
    <w:name w:val="headng 3 Char"/>
    <w:link w:val="headng3"/>
    <w:rsid w:val="009E06D2"/>
    <w:rPr>
      <w:rFonts w:ascii="Verdana" w:eastAsia="Calibri" w:hAnsi="Verdana" w:cs="Kartika"/>
      <w:b/>
      <w:bCs/>
      <w:shd w:val="clear" w:color="auto" w:fill="FFFFFF"/>
      <w:lang w:eastAsia="ar-SA"/>
    </w:rPr>
  </w:style>
  <w:style w:type="character" w:customStyle="1" w:styleId="Mention1">
    <w:name w:val="Mention1"/>
    <w:uiPriority w:val="99"/>
    <w:semiHidden/>
    <w:unhideWhenUsed/>
    <w:rsid w:val="000B60A9"/>
    <w:rPr>
      <w:color w:val="2B579A"/>
      <w:shd w:val="clear" w:color="auto" w:fill="E6E6E6"/>
    </w:rPr>
  </w:style>
  <w:style w:type="character" w:customStyle="1" w:styleId="ListParagraphChar">
    <w:name w:val="List Paragraph Char"/>
    <w:link w:val="ListParagraph"/>
    <w:rsid w:val="009E06D2"/>
    <w:rPr>
      <w:sz w:val="24"/>
      <w:szCs w:val="24"/>
      <w:lang w:bidi="ar-SA"/>
    </w:rPr>
  </w:style>
  <w:style w:type="character" w:customStyle="1" w:styleId="heading4Char">
    <w:name w:val="heading 4 Char"/>
    <w:link w:val="Heading41"/>
    <w:rsid w:val="009E06D2"/>
    <w:rPr>
      <w:rFonts w:ascii="Verdana" w:hAnsi="Verdana"/>
      <w:b/>
      <w:color w:val="000000"/>
      <w:sz w:val="24"/>
      <w:szCs w:val="24"/>
      <w:u w:val="single"/>
      <w:lang w:bidi="ar-SA"/>
    </w:rPr>
  </w:style>
  <w:style w:type="paragraph" w:styleId="BalloonText">
    <w:name w:val="Balloon Text"/>
    <w:basedOn w:val="Normal"/>
    <w:link w:val="BalloonTextChar"/>
    <w:rsid w:val="007F0F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0FBF"/>
    <w:rPr>
      <w:rFonts w:ascii="Tahoma" w:hAnsi="Tahoma" w:cs="Tahoma"/>
      <w:sz w:val="16"/>
      <w:szCs w:val="16"/>
    </w:rPr>
  </w:style>
  <w:style w:type="character" w:customStyle="1" w:styleId="Heading2Char0">
    <w:name w:val="Heading 2 Char"/>
    <w:basedOn w:val="DefaultParagraphFont"/>
    <w:link w:val="Heading2"/>
    <w:semiHidden/>
    <w:rsid w:val="007F0FB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C5556A"/>
    <w:pPr>
      <w:spacing w:before="100" w:beforeAutospacing="1" w:after="100" w:afterAutospacing="1"/>
    </w:pPr>
    <w:rPr>
      <w:rFonts w:ascii="Times" w:eastAsia="MS Mincho" w:hAnsi="Times"/>
      <w:sz w:val="20"/>
      <w:szCs w:val="20"/>
      <w:lang w:val="en-AU"/>
    </w:rPr>
  </w:style>
  <w:style w:type="character" w:styleId="Strong">
    <w:name w:val="Strong"/>
    <w:uiPriority w:val="22"/>
    <w:qFormat/>
    <w:rsid w:val="00C5556A"/>
    <w:rPr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E57D2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E57D2F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E2B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mailto:aneeshgeg90@gmail.com" TargetMode="External" /><Relationship Id="rId6" Type="http://schemas.openxmlformats.org/officeDocument/2006/relationships/image" Target="https://rdxfootmark.naukri.com/v2/track/openCv?trackingInfo=c7738d01be9616b7a66d91c71cdc2afb134f530e18705c4458440321091b5b581b0b1202134451591b4d58515c424154181c084b281e0103030014425d5b0b51580f1b425c4c01090340281e0103120a16455e550b4d584b50535a4f162e024b4340010143071944095400551b135b105516155c5c00031c120842501442095b5d5518120a10031753444f4a081e0103030610415d590a514c1b0a034e6&amp;docType=docx" TargetMode="External" /><Relationship Id="rId7" Type="http://schemas.openxmlformats.org/officeDocument/2006/relationships/footer" Target="footer1.xml" /><Relationship Id="rId8" Type="http://schemas.openxmlformats.org/officeDocument/2006/relationships/header" Target="header1.xml" /><Relationship Id="rId9" Type="http://schemas.openxmlformats.org/officeDocument/2006/relationships/footer" Target="footer2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8893A-64C0-47E5-B1E9-87ED80D36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ANIL HARISH INC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Sharon K Mathew</dc:creator>
  <cp:lastModifiedBy>K Mathew, Sharon</cp:lastModifiedBy>
  <cp:revision>4</cp:revision>
  <cp:lastPrinted>2015-09-23T04:51:00Z</cp:lastPrinted>
  <dcterms:created xsi:type="dcterms:W3CDTF">2021-10-04T08:08:00Z</dcterms:created>
  <dcterms:modified xsi:type="dcterms:W3CDTF">2021-10-04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463cba9-5f6c-478d-9329-7b2295e4e8ed_ActionId">
    <vt:lpwstr>f8bd9b74-c3ec-40d5-8c99-9ba1e4916495</vt:lpwstr>
  </property>
  <property fmtid="{D5CDD505-2E9C-101B-9397-08002B2CF9AE}" pid="3" name="MSIP_Label_e463cba9-5f6c-478d-9329-7b2295e4e8ed_ContentBits">
    <vt:lpwstr>0</vt:lpwstr>
  </property>
  <property fmtid="{D5CDD505-2E9C-101B-9397-08002B2CF9AE}" pid="4" name="MSIP_Label_e463cba9-5f6c-478d-9329-7b2295e4e8ed_Enabled">
    <vt:lpwstr>true</vt:lpwstr>
  </property>
  <property fmtid="{D5CDD505-2E9C-101B-9397-08002B2CF9AE}" pid="5" name="MSIP_Label_e463cba9-5f6c-478d-9329-7b2295e4e8ed_Method">
    <vt:lpwstr>Standard</vt:lpwstr>
  </property>
  <property fmtid="{D5CDD505-2E9C-101B-9397-08002B2CF9AE}" pid="6" name="MSIP_Label_e463cba9-5f6c-478d-9329-7b2295e4e8ed_Name">
    <vt:lpwstr>All Employees_2</vt:lpwstr>
  </property>
  <property fmtid="{D5CDD505-2E9C-101B-9397-08002B2CF9AE}" pid="7" name="MSIP_Label_e463cba9-5f6c-478d-9329-7b2295e4e8ed_SetDate">
    <vt:lpwstr>2021-10-04T08:06:12Z</vt:lpwstr>
  </property>
  <property fmtid="{D5CDD505-2E9C-101B-9397-08002B2CF9AE}" pid="8" name="MSIP_Label_e463cba9-5f6c-478d-9329-7b2295e4e8ed_SiteId">
    <vt:lpwstr>33440fc6-b7c7-412c-bb73-0e70b0198d5a</vt:lpwstr>
  </property>
</Properties>
</file>